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19C1FF" w14:textId="26BA5937" w:rsidR="008730EC" w:rsidRPr="00A63AA3" w:rsidRDefault="00D01C2A" w:rsidP="008730EC">
      <w:pPr>
        <w:jc w:val="center"/>
        <w:rPr>
          <w:rFonts w:ascii="Arial" w:hAnsi="Arial" w:cs="Arial"/>
          <w:lang w:eastAsia="tr-TR"/>
        </w:rPr>
      </w:pPr>
      <w:bookmarkStart w:id="0" w:name="_Hlk169352298"/>
      <w:bookmarkEnd w:id="0"/>
      <w:r w:rsidRPr="00A63AA3">
        <w:rPr>
          <w:noProof/>
        </w:rPr>
        <w:drawing>
          <wp:inline distT="0" distB="0" distL="0" distR="0" wp14:anchorId="522EF8BF" wp14:editId="7108FF47">
            <wp:extent cx="3876881" cy="3903260"/>
            <wp:effectExtent l="0" t="0" r="0" b="2540"/>
            <wp:docPr id="1" name="Picture 1" descr="Kennesaw State University in Georg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ennesaw State University in Georg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203" cy="391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9C200" w14:textId="77777777" w:rsidR="008730EC" w:rsidRPr="00A63AA3" w:rsidRDefault="008730EC" w:rsidP="008730EC">
      <w:pPr>
        <w:jc w:val="center"/>
        <w:rPr>
          <w:rFonts w:ascii="Arial" w:hAnsi="Arial" w:cs="Arial"/>
          <w:b/>
          <w:sz w:val="28"/>
          <w:szCs w:val="28"/>
        </w:rPr>
      </w:pPr>
    </w:p>
    <w:p w14:paraId="0E19C201" w14:textId="52B23741" w:rsidR="008730EC" w:rsidRPr="00A63AA3" w:rsidRDefault="0070720B" w:rsidP="008730EC">
      <w:pPr>
        <w:pStyle w:val="Title"/>
        <w:rPr>
          <w:rFonts w:ascii="Arial" w:hAnsi="Arial" w:cs="Arial"/>
          <w:sz w:val="36"/>
          <w:szCs w:val="32"/>
        </w:rPr>
      </w:pPr>
      <w:r w:rsidRPr="00A63AA3">
        <w:rPr>
          <w:rFonts w:ascii="Arial" w:hAnsi="Arial" w:cs="Arial"/>
          <w:sz w:val="36"/>
          <w:szCs w:val="32"/>
        </w:rPr>
        <w:t xml:space="preserve">CS </w:t>
      </w:r>
      <w:r w:rsidR="000A32FA" w:rsidRPr="00A63AA3">
        <w:rPr>
          <w:rFonts w:ascii="Arial" w:hAnsi="Arial" w:cs="Arial"/>
          <w:sz w:val="36"/>
          <w:szCs w:val="32"/>
        </w:rPr>
        <w:t>4732</w:t>
      </w:r>
    </w:p>
    <w:p w14:paraId="0E19C202" w14:textId="7C97FE5E" w:rsidR="008730EC" w:rsidRPr="00A63AA3" w:rsidRDefault="003E1BD4" w:rsidP="008730EC">
      <w:pPr>
        <w:pStyle w:val="Title"/>
        <w:rPr>
          <w:rFonts w:ascii="Arial" w:hAnsi="Arial" w:cs="Arial"/>
          <w:b w:val="0"/>
          <w:sz w:val="28"/>
          <w:szCs w:val="28"/>
        </w:rPr>
      </w:pPr>
      <w:r w:rsidRPr="00A63AA3">
        <w:rPr>
          <w:rFonts w:ascii="Arial" w:hAnsi="Arial" w:cs="Arial"/>
          <w:caps/>
          <w:sz w:val="36"/>
          <w:szCs w:val="32"/>
        </w:rPr>
        <w:t>MACHINE VISION</w:t>
      </w:r>
    </w:p>
    <w:p w14:paraId="0E19C203" w14:textId="77777777" w:rsidR="008730EC" w:rsidRPr="00A63AA3" w:rsidRDefault="008730EC" w:rsidP="008730EC">
      <w:pPr>
        <w:jc w:val="center"/>
        <w:rPr>
          <w:rFonts w:ascii="Arial" w:hAnsi="Arial" w:cs="Arial"/>
          <w:b/>
          <w:sz w:val="28"/>
          <w:szCs w:val="28"/>
        </w:rPr>
      </w:pPr>
    </w:p>
    <w:p w14:paraId="0E19C204" w14:textId="77777777" w:rsidR="00215E55" w:rsidRPr="00A63AA3" w:rsidRDefault="00215E55" w:rsidP="008730EC">
      <w:pPr>
        <w:jc w:val="center"/>
        <w:rPr>
          <w:rFonts w:ascii="Arial" w:hAnsi="Arial" w:cs="Arial"/>
          <w:b/>
          <w:sz w:val="28"/>
          <w:szCs w:val="28"/>
        </w:rPr>
      </w:pPr>
    </w:p>
    <w:p w14:paraId="0E19C205" w14:textId="7CA9FA16" w:rsidR="005D64FA" w:rsidRPr="00A63AA3" w:rsidRDefault="005D64FA" w:rsidP="005D64FA">
      <w:pPr>
        <w:pStyle w:val="Title"/>
        <w:spacing w:line="360" w:lineRule="auto"/>
        <w:rPr>
          <w:rFonts w:ascii="Arial" w:hAnsi="Arial" w:cs="Arial"/>
          <w:sz w:val="32"/>
          <w:szCs w:val="32"/>
        </w:rPr>
      </w:pPr>
      <w:r w:rsidRPr="00A63AA3">
        <w:rPr>
          <w:rFonts w:ascii="Arial" w:hAnsi="Arial" w:cs="Arial"/>
          <w:caps/>
          <w:sz w:val="32"/>
          <w:szCs w:val="32"/>
        </w:rPr>
        <w:t>PROJE</w:t>
      </w:r>
      <w:r w:rsidR="00215E55" w:rsidRPr="00A63AA3">
        <w:rPr>
          <w:rFonts w:ascii="Arial" w:hAnsi="Arial" w:cs="Arial"/>
          <w:caps/>
          <w:sz w:val="32"/>
          <w:szCs w:val="32"/>
        </w:rPr>
        <w:t>CT</w:t>
      </w:r>
      <w:r w:rsidRPr="00A63AA3">
        <w:rPr>
          <w:rFonts w:ascii="Arial" w:hAnsi="Arial" w:cs="Arial"/>
          <w:caps/>
          <w:sz w:val="32"/>
          <w:szCs w:val="32"/>
        </w:rPr>
        <w:t xml:space="preserve"> </w:t>
      </w:r>
      <w:r w:rsidR="00EF4A7C">
        <w:rPr>
          <w:rFonts w:ascii="Arial" w:hAnsi="Arial" w:cs="Arial"/>
          <w:sz w:val="32"/>
          <w:szCs w:val="32"/>
        </w:rPr>
        <w:t>4</w:t>
      </w:r>
    </w:p>
    <w:p w14:paraId="0E19C206" w14:textId="60741E27" w:rsidR="008730EC" w:rsidRPr="00A63AA3" w:rsidRDefault="00EF4A7C" w:rsidP="005D64FA">
      <w:pPr>
        <w:pStyle w:val="Title"/>
        <w:spacing w:line="360" w:lineRule="auto"/>
        <w:rPr>
          <w:rFonts w:ascii="Arial" w:hAnsi="Arial" w:cs="Arial"/>
          <w:caps/>
          <w:sz w:val="32"/>
          <w:szCs w:val="32"/>
        </w:rPr>
      </w:pPr>
      <w:r>
        <w:rPr>
          <w:rFonts w:ascii="Arial" w:hAnsi="Arial" w:cs="Arial"/>
          <w:caps/>
          <w:sz w:val="32"/>
          <w:szCs w:val="32"/>
        </w:rPr>
        <w:t>Deep Learning</w:t>
      </w:r>
    </w:p>
    <w:p w14:paraId="0E19C207" w14:textId="77777777" w:rsidR="008730EC" w:rsidRPr="00A63AA3" w:rsidRDefault="008730EC" w:rsidP="008730EC">
      <w:pPr>
        <w:pStyle w:val="Heading4"/>
        <w:spacing w:line="360" w:lineRule="auto"/>
        <w:rPr>
          <w:rFonts w:ascii="Arial" w:hAnsi="Arial" w:cs="Arial"/>
          <w:sz w:val="22"/>
          <w:szCs w:val="22"/>
        </w:rPr>
      </w:pPr>
    </w:p>
    <w:p w14:paraId="0E19C208" w14:textId="77777777" w:rsidR="008730EC" w:rsidRPr="00A63AA3" w:rsidRDefault="00215E55" w:rsidP="008730EC">
      <w:pPr>
        <w:pStyle w:val="Heading4"/>
        <w:spacing w:line="360" w:lineRule="auto"/>
        <w:rPr>
          <w:rFonts w:ascii="Arial" w:hAnsi="Arial" w:cs="Arial"/>
          <w:sz w:val="22"/>
          <w:szCs w:val="22"/>
        </w:rPr>
      </w:pPr>
      <w:r w:rsidRPr="00A63AA3">
        <w:rPr>
          <w:rFonts w:ascii="Arial" w:hAnsi="Arial" w:cs="Arial"/>
          <w:sz w:val="22"/>
          <w:szCs w:val="22"/>
        </w:rPr>
        <w:t>INSTRUCTOR</w:t>
      </w:r>
    </w:p>
    <w:p w14:paraId="0E19C209" w14:textId="77777777" w:rsidR="008730EC" w:rsidRPr="00A63AA3" w:rsidRDefault="00ED77DB" w:rsidP="008730EC">
      <w:pPr>
        <w:jc w:val="center"/>
        <w:rPr>
          <w:rFonts w:ascii="Arial" w:hAnsi="Arial" w:cs="Arial"/>
        </w:rPr>
      </w:pPr>
      <w:r w:rsidRPr="00A63AA3">
        <w:rPr>
          <w:rFonts w:ascii="Arial" w:hAnsi="Arial" w:cs="Arial"/>
          <w:b/>
          <w:bCs/>
        </w:rPr>
        <w:t xml:space="preserve"> </w:t>
      </w:r>
      <w:r w:rsidR="008730EC" w:rsidRPr="00A63AA3">
        <w:rPr>
          <w:rFonts w:ascii="Arial" w:hAnsi="Arial" w:cs="Arial"/>
          <w:b/>
          <w:bCs/>
        </w:rPr>
        <w:t xml:space="preserve">Dr. </w:t>
      </w:r>
      <w:r w:rsidR="008730EC" w:rsidRPr="00A63AA3">
        <w:rPr>
          <w:rFonts w:ascii="Arial" w:hAnsi="Arial" w:cs="Arial"/>
          <w:b/>
        </w:rPr>
        <w:t>Mahmut KARAKAYA</w:t>
      </w:r>
    </w:p>
    <w:p w14:paraId="0E19C20A" w14:textId="77777777" w:rsidR="008730EC" w:rsidRPr="00A63AA3" w:rsidRDefault="008730EC" w:rsidP="008730EC">
      <w:pPr>
        <w:pStyle w:val="Title"/>
        <w:spacing w:line="360" w:lineRule="auto"/>
        <w:rPr>
          <w:rFonts w:ascii="Arial" w:hAnsi="Arial" w:cs="Arial"/>
        </w:rPr>
      </w:pPr>
    </w:p>
    <w:p w14:paraId="0E19C20B" w14:textId="2D9BA406" w:rsidR="005D64FA" w:rsidRPr="00A63AA3" w:rsidRDefault="00993FBD" w:rsidP="005D64FA">
      <w:pPr>
        <w:spacing w:after="0"/>
        <w:jc w:val="center"/>
        <w:rPr>
          <w:rFonts w:ascii="Arial" w:hAnsi="Arial" w:cs="Arial"/>
          <w:b/>
          <w:bCs/>
          <w:sz w:val="32"/>
        </w:rPr>
      </w:pPr>
      <w:r w:rsidRPr="00A63AA3">
        <w:rPr>
          <w:rFonts w:ascii="Arial" w:hAnsi="Arial" w:cs="Arial"/>
          <w:b/>
          <w:bCs/>
          <w:sz w:val="32"/>
        </w:rPr>
        <w:t>Michael Rizig</w:t>
      </w:r>
    </w:p>
    <w:p w14:paraId="0E19C20C" w14:textId="642FFF89" w:rsidR="008730EC" w:rsidRPr="00A63AA3" w:rsidRDefault="00993FBD" w:rsidP="00215E55">
      <w:pPr>
        <w:jc w:val="center"/>
        <w:rPr>
          <w:rFonts w:ascii="Arial" w:hAnsi="Arial" w:cs="Arial"/>
          <w:b/>
          <w:bCs/>
          <w:sz w:val="32"/>
        </w:rPr>
      </w:pPr>
      <w:r w:rsidRPr="00A63AA3">
        <w:rPr>
          <w:rFonts w:ascii="Arial" w:hAnsi="Arial" w:cs="Arial"/>
          <w:b/>
          <w:bCs/>
          <w:sz w:val="32"/>
        </w:rPr>
        <w:t>001008703</w:t>
      </w:r>
    </w:p>
    <w:p w14:paraId="0E19C20D" w14:textId="77777777" w:rsidR="00D42D12" w:rsidRPr="00A63AA3" w:rsidRDefault="00D42D12" w:rsidP="00D42D12">
      <w:pPr>
        <w:jc w:val="center"/>
        <w:rPr>
          <w:rFonts w:ascii="Arial" w:hAnsi="Arial" w:cs="Arial"/>
          <w:b/>
          <w:sz w:val="28"/>
        </w:rPr>
      </w:pPr>
      <w:r w:rsidRPr="00A63AA3">
        <w:rPr>
          <w:rFonts w:ascii="Arial" w:hAnsi="Arial" w:cs="Arial"/>
          <w:b/>
          <w:sz w:val="28"/>
        </w:rPr>
        <w:lastRenderedPageBreak/>
        <w:t xml:space="preserve">1. </w:t>
      </w:r>
      <w:r w:rsidR="004C5AE2" w:rsidRPr="00A63AA3">
        <w:rPr>
          <w:rFonts w:ascii="Arial" w:hAnsi="Arial" w:cs="Arial"/>
          <w:b/>
          <w:caps/>
          <w:sz w:val="28"/>
        </w:rPr>
        <w:t>ABSTRACT</w:t>
      </w:r>
    </w:p>
    <w:p w14:paraId="7B3C5AAD" w14:textId="49A27985" w:rsidR="002B2A45" w:rsidRDefault="004C5AE2" w:rsidP="002B2A45">
      <w:pPr>
        <w:ind w:firstLine="708"/>
        <w:rPr>
          <w:rFonts w:ascii="Arial" w:hAnsi="Arial" w:cs="Arial"/>
        </w:rPr>
      </w:pPr>
      <w:r w:rsidRPr="00A63AA3">
        <w:rPr>
          <w:rFonts w:ascii="Arial" w:hAnsi="Arial" w:cs="Arial"/>
        </w:rPr>
        <w:t>In this project</w:t>
      </w:r>
      <w:r w:rsidR="00754C5D" w:rsidRPr="00A63AA3">
        <w:rPr>
          <w:rFonts w:ascii="Arial" w:hAnsi="Arial" w:cs="Arial"/>
        </w:rPr>
        <w:t>,</w:t>
      </w:r>
      <w:r w:rsidR="00162E7A">
        <w:rPr>
          <w:rFonts w:ascii="Arial" w:hAnsi="Arial" w:cs="Arial"/>
        </w:rPr>
        <w:t xml:space="preserve"> we are tasked with taking a pretrained deep learning neural net and retraining it on our own dataset</w:t>
      </w:r>
      <w:r w:rsidR="007E3223">
        <w:rPr>
          <w:rFonts w:ascii="Arial" w:hAnsi="Arial" w:cs="Arial"/>
        </w:rPr>
        <w:t>.</w:t>
      </w:r>
      <w:r w:rsidR="00162E7A">
        <w:rPr>
          <w:rFonts w:ascii="Arial" w:hAnsi="Arial" w:cs="Arial"/>
        </w:rPr>
        <w:t xml:space="preserve"> For this project, I’ve decided to go with </w:t>
      </w:r>
      <w:proofErr w:type="spellStart"/>
      <w:r w:rsidR="00162E7A">
        <w:rPr>
          <w:rFonts w:ascii="Arial" w:hAnsi="Arial" w:cs="Arial"/>
        </w:rPr>
        <w:t>AlexNet</w:t>
      </w:r>
      <w:proofErr w:type="spellEnd"/>
      <w:r w:rsidR="00162E7A">
        <w:rPr>
          <w:rFonts w:ascii="Arial" w:hAnsi="Arial" w:cs="Arial"/>
        </w:rPr>
        <w:t xml:space="preserve"> as</w:t>
      </w:r>
      <w:r w:rsidR="006035CE">
        <w:rPr>
          <w:rFonts w:ascii="Arial" w:hAnsi="Arial" w:cs="Arial"/>
        </w:rPr>
        <w:t xml:space="preserve"> it is a simple to set up, </w:t>
      </w:r>
      <w:r w:rsidR="00027DDF">
        <w:rPr>
          <w:rFonts w:ascii="Arial" w:hAnsi="Arial" w:cs="Arial"/>
        </w:rPr>
        <w:t xml:space="preserve">transfer learn, </w:t>
      </w:r>
      <w:r w:rsidR="006035CE">
        <w:rPr>
          <w:rFonts w:ascii="Arial" w:hAnsi="Arial" w:cs="Arial"/>
        </w:rPr>
        <w:t xml:space="preserve">and </w:t>
      </w:r>
      <w:r w:rsidR="00027DDF">
        <w:rPr>
          <w:rFonts w:ascii="Arial" w:hAnsi="Arial" w:cs="Arial"/>
        </w:rPr>
        <w:t xml:space="preserve">is an </w:t>
      </w:r>
      <w:r w:rsidR="006035CE">
        <w:rPr>
          <w:rFonts w:ascii="Arial" w:hAnsi="Arial" w:cs="Arial"/>
        </w:rPr>
        <w:t>effective approach to</w:t>
      </w:r>
      <w:r w:rsidR="00027DDF">
        <w:rPr>
          <w:rFonts w:ascii="Arial" w:hAnsi="Arial" w:cs="Arial"/>
        </w:rPr>
        <w:t xml:space="preserve"> this objective. We then must retrain our CNN on the DR and </w:t>
      </w:r>
      <w:proofErr w:type="spellStart"/>
      <w:r w:rsidR="00027DDF">
        <w:rPr>
          <w:rFonts w:ascii="Arial" w:hAnsi="Arial" w:cs="Arial"/>
        </w:rPr>
        <w:t>nonDR</w:t>
      </w:r>
      <w:proofErr w:type="spellEnd"/>
      <w:r w:rsidR="00027DDF">
        <w:rPr>
          <w:rFonts w:ascii="Arial" w:hAnsi="Arial" w:cs="Arial"/>
        </w:rPr>
        <w:t xml:space="preserve"> for different learning rates, batch sizes, and epochs. Comparing these results will</w:t>
      </w:r>
      <w:r w:rsidR="00191785">
        <w:rPr>
          <w:rFonts w:ascii="Arial" w:hAnsi="Arial" w:cs="Arial"/>
        </w:rPr>
        <w:t xml:space="preserve"> help us optimize and correct our learning and training to hopefully get better accuracy.</w:t>
      </w:r>
      <w:r w:rsidR="00027DDF">
        <w:rPr>
          <w:rFonts w:ascii="Arial" w:hAnsi="Arial" w:cs="Arial"/>
        </w:rPr>
        <w:t xml:space="preserve"> </w:t>
      </w:r>
      <w:r w:rsidR="00205C83">
        <w:rPr>
          <w:rFonts w:ascii="Arial" w:hAnsi="Arial" w:cs="Arial"/>
        </w:rPr>
        <w:t>Finally,</w:t>
      </w:r>
      <w:r w:rsidR="00027DDF">
        <w:rPr>
          <w:rFonts w:ascii="Arial" w:hAnsi="Arial" w:cs="Arial"/>
        </w:rPr>
        <w:t xml:space="preserve"> we must create a table for our results</w:t>
      </w:r>
      <w:r w:rsidR="00205C83">
        <w:rPr>
          <w:rFonts w:ascii="Arial" w:hAnsi="Arial" w:cs="Arial"/>
        </w:rPr>
        <w:t xml:space="preserve"> to compare</w:t>
      </w:r>
      <w:r w:rsidR="00027DDF">
        <w:rPr>
          <w:rFonts w:ascii="Arial" w:hAnsi="Arial" w:cs="Arial"/>
        </w:rPr>
        <w:t>.</w:t>
      </w:r>
    </w:p>
    <w:p w14:paraId="43E69762" w14:textId="779DC931" w:rsidR="00D052A6" w:rsidRPr="00A63AA3" w:rsidRDefault="00D052A6" w:rsidP="002B2A45">
      <w:pPr>
        <w:rPr>
          <w:rFonts w:ascii="Arial" w:hAnsi="Arial" w:cs="Arial"/>
        </w:rPr>
      </w:pPr>
      <w:r w:rsidRPr="00A63AA3">
        <w:rPr>
          <w:rFonts w:ascii="Arial" w:hAnsi="Arial" w:cs="Arial"/>
        </w:rPr>
        <w:t xml:space="preserve">To view all edits, changes, and see step by step revision history, view this project on my </w:t>
      </w:r>
      <w:r w:rsidR="002B053B" w:rsidRPr="00A63AA3">
        <w:rPr>
          <w:rFonts w:ascii="Arial" w:hAnsi="Arial" w:cs="Arial"/>
        </w:rPr>
        <w:t>GitHub</w:t>
      </w:r>
      <w:r w:rsidRPr="00A63AA3">
        <w:rPr>
          <w:rFonts w:ascii="Arial" w:hAnsi="Arial" w:cs="Arial"/>
        </w:rPr>
        <w:t>:</w:t>
      </w:r>
    </w:p>
    <w:p w14:paraId="208AD2AA" w14:textId="24D38DD5" w:rsidR="00720680" w:rsidRPr="00A63AA3" w:rsidRDefault="00000000" w:rsidP="00D052A6">
      <w:pPr>
        <w:rPr>
          <w:rFonts w:ascii="Arial" w:hAnsi="Arial" w:cs="Arial"/>
        </w:rPr>
      </w:pPr>
      <w:hyperlink r:id="rId8" w:history="1">
        <w:r w:rsidR="00720680" w:rsidRPr="00A63AA3">
          <w:rPr>
            <w:rStyle w:val="Hyperlink"/>
            <w:rFonts w:ascii="Arial" w:hAnsi="Arial" w:cs="Arial"/>
          </w:rPr>
          <w:t>https://github.com/michaelrzg/CS4732-Projects</w:t>
        </w:r>
      </w:hyperlink>
    </w:p>
    <w:p w14:paraId="0E19C215" w14:textId="77777777" w:rsidR="00D42D12" w:rsidRPr="00A63AA3" w:rsidRDefault="00D42D12" w:rsidP="00D42D12">
      <w:pPr>
        <w:jc w:val="center"/>
        <w:rPr>
          <w:rFonts w:ascii="Arial" w:hAnsi="Arial" w:cs="Arial"/>
          <w:b/>
          <w:caps/>
          <w:sz w:val="28"/>
        </w:rPr>
      </w:pPr>
      <w:r w:rsidRPr="00A63AA3">
        <w:rPr>
          <w:rFonts w:ascii="Arial" w:hAnsi="Arial" w:cs="Arial"/>
          <w:b/>
          <w:sz w:val="28"/>
        </w:rPr>
        <w:t xml:space="preserve">2. </w:t>
      </w:r>
      <w:r w:rsidRPr="00A63AA3">
        <w:rPr>
          <w:rFonts w:ascii="Arial" w:hAnsi="Arial" w:cs="Arial"/>
          <w:b/>
          <w:caps/>
          <w:sz w:val="28"/>
        </w:rPr>
        <w:t xml:space="preserve">Test </w:t>
      </w:r>
      <w:r w:rsidR="004C5AE2" w:rsidRPr="00A63AA3">
        <w:rPr>
          <w:rFonts w:ascii="Arial" w:hAnsi="Arial" w:cs="Arial"/>
          <w:b/>
          <w:caps/>
          <w:sz w:val="28"/>
        </w:rPr>
        <w:t>RESULTS</w:t>
      </w:r>
    </w:p>
    <w:p w14:paraId="0E19C216" w14:textId="7CB5C01F" w:rsidR="008D3352" w:rsidRPr="00B65838" w:rsidRDefault="008D3352" w:rsidP="008D335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28B22"/>
        </w:rPr>
      </w:pPr>
      <w:r w:rsidRPr="00B65838">
        <w:rPr>
          <w:rFonts w:ascii="Arial" w:hAnsi="Arial" w:cs="Arial"/>
          <w:b/>
          <w:sz w:val="24"/>
          <w:szCs w:val="24"/>
        </w:rPr>
        <w:t xml:space="preserve">2.1 </w:t>
      </w:r>
      <w:r w:rsidR="00D701FF">
        <w:rPr>
          <w:rFonts w:ascii="Arial" w:hAnsi="Arial" w:cs="Arial"/>
          <w:b/>
          <w:sz w:val="24"/>
          <w:szCs w:val="24"/>
        </w:rPr>
        <w:t xml:space="preserve">Augmentation </w:t>
      </w:r>
      <w:r w:rsidR="00DE099E">
        <w:rPr>
          <w:rFonts w:ascii="Arial" w:hAnsi="Arial" w:cs="Arial"/>
          <w:b/>
          <w:sz w:val="24"/>
          <w:szCs w:val="24"/>
        </w:rPr>
        <w:t>Options</w:t>
      </w:r>
      <w:r w:rsidRPr="00B65838">
        <w:rPr>
          <w:rFonts w:ascii="Arial" w:hAnsi="Arial" w:cs="Arial"/>
          <w:b/>
          <w:sz w:val="24"/>
          <w:szCs w:val="24"/>
        </w:rPr>
        <w:t xml:space="preserve"> </w:t>
      </w:r>
      <w:r w:rsidRPr="00B65838">
        <w:rPr>
          <w:rFonts w:ascii="Arial" w:hAnsi="Arial" w:cs="Arial"/>
          <w:b/>
          <w:color w:val="228B22"/>
        </w:rPr>
        <w:t xml:space="preserve"> </w:t>
      </w:r>
    </w:p>
    <w:p w14:paraId="1A4CCB29" w14:textId="19A5FFE1" w:rsidR="00746D2B" w:rsidRDefault="00836A57" w:rsidP="00836A57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  <w:color w:val="00B050"/>
          <w:sz w:val="20"/>
          <w:szCs w:val="20"/>
        </w:rPr>
      </w:pPr>
      <w:r w:rsidRPr="00502095">
        <w:rPr>
          <w:rFonts w:ascii="Arial" w:hAnsi="Arial" w:cs="Arial"/>
          <w:b/>
          <w:color w:val="00B050"/>
          <w:sz w:val="20"/>
          <w:szCs w:val="20"/>
        </w:rPr>
        <w:t>For</w:t>
      </w:r>
      <w:r>
        <w:rPr>
          <w:rFonts w:ascii="Arial" w:hAnsi="Arial" w:cs="Arial"/>
          <w:b/>
          <w:color w:val="00B050"/>
          <w:sz w:val="20"/>
          <w:szCs w:val="20"/>
        </w:rPr>
        <w:t xml:space="preserve"> training, we utilized many different learning rates, minibatch sizes, and max-epochs and compares their accuracy to determine which will perform the best. A table </w:t>
      </w:r>
      <w:r w:rsidR="00131A38">
        <w:rPr>
          <w:rFonts w:ascii="Arial" w:hAnsi="Arial" w:cs="Arial"/>
          <w:b/>
          <w:color w:val="00B050"/>
          <w:sz w:val="20"/>
          <w:szCs w:val="20"/>
        </w:rPr>
        <w:t xml:space="preserve">of each configuration is displayed below including its </w:t>
      </w:r>
      <w:proofErr w:type="spellStart"/>
      <w:r w:rsidR="00131A38">
        <w:rPr>
          <w:rFonts w:ascii="Arial" w:hAnsi="Arial" w:cs="Arial"/>
          <w:b/>
          <w:color w:val="00B050"/>
          <w:sz w:val="20"/>
          <w:szCs w:val="20"/>
        </w:rPr>
        <w:t>datagen</w:t>
      </w:r>
      <w:proofErr w:type="spellEnd"/>
      <w:r w:rsidR="00131A38">
        <w:rPr>
          <w:rFonts w:ascii="Arial" w:hAnsi="Arial" w:cs="Arial"/>
          <w:b/>
          <w:color w:val="00B050"/>
          <w:sz w:val="20"/>
          <w:szCs w:val="20"/>
        </w:rPr>
        <w:t xml:space="preserve"> arguments.</w:t>
      </w:r>
    </w:p>
    <w:p w14:paraId="4DEA3697" w14:textId="77777777" w:rsidR="00836A57" w:rsidRDefault="00836A57" w:rsidP="00836A57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  <w:color w:val="00B050"/>
          <w:sz w:val="20"/>
          <w:szCs w:val="20"/>
        </w:rPr>
      </w:pPr>
    </w:p>
    <w:tbl>
      <w:tblPr>
        <w:tblStyle w:val="TableGrid"/>
        <w:tblpPr w:leftFromText="180" w:rightFromText="180" w:vertAnchor="text" w:tblpX="-362" w:tblpY="101"/>
        <w:tblW w:w="9576" w:type="dxa"/>
        <w:tblLook w:val="0000" w:firstRow="0" w:lastRow="0" w:firstColumn="0" w:lastColumn="0" w:noHBand="0" w:noVBand="0"/>
      </w:tblPr>
      <w:tblGrid>
        <w:gridCol w:w="1815"/>
        <w:gridCol w:w="1882"/>
        <w:gridCol w:w="1912"/>
        <w:gridCol w:w="1870"/>
        <w:gridCol w:w="2097"/>
      </w:tblGrid>
      <w:tr w:rsidR="00B419B2" w14:paraId="65AAEEBB" w14:textId="3C433DAC" w:rsidTr="00ED5211">
        <w:trPr>
          <w:trHeight w:val="846"/>
        </w:trPr>
        <w:tc>
          <w:tcPr>
            <w:tcW w:w="1815" w:type="dxa"/>
            <w:vAlign w:val="center"/>
          </w:tcPr>
          <w:p w14:paraId="117C3932" w14:textId="5AF062EC" w:rsidR="006F01F4" w:rsidRPr="0079682E" w:rsidRDefault="006F01F4" w:rsidP="00C853D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Run</w:t>
            </w:r>
          </w:p>
        </w:tc>
        <w:tc>
          <w:tcPr>
            <w:tcW w:w="1882" w:type="dxa"/>
            <w:vAlign w:val="center"/>
          </w:tcPr>
          <w:p w14:paraId="4A9218BD" w14:textId="54559D82" w:rsidR="006F01F4" w:rsidRPr="0079682E" w:rsidRDefault="006F01F4" w:rsidP="00C853DF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earning Rate</w:t>
            </w:r>
          </w:p>
        </w:tc>
        <w:tc>
          <w:tcPr>
            <w:tcW w:w="1912" w:type="dxa"/>
            <w:vAlign w:val="center"/>
          </w:tcPr>
          <w:p w14:paraId="7DC2FC8F" w14:textId="08203ABC" w:rsidR="006F01F4" w:rsidRPr="0079682E" w:rsidRDefault="003D7AB2" w:rsidP="00C853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Minibatch</w:t>
            </w:r>
            <w:r w:rsidR="006F01F4"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Size</w:t>
            </w:r>
          </w:p>
        </w:tc>
        <w:tc>
          <w:tcPr>
            <w:tcW w:w="1870" w:type="dxa"/>
            <w:vAlign w:val="center"/>
          </w:tcPr>
          <w:p w14:paraId="263EB691" w14:textId="5DECF7FF" w:rsidR="006F01F4" w:rsidRPr="0079682E" w:rsidRDefault="006F01F4" w:rsidP="00C853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Max Epochs</w:t>
            </w:r>
          </w:p>
        </w:tc>
        <w:tc>
          <w:tcPr>
            <w:tcW w:w="2097" w:type="dxa"/>
            <w:vAlign w:val="center"/>
          </w:tcPr>
          <w:p w14:paraId="7AA1C845" w14:textId="4BEFD540" w:rsidR="006F01F4" w:rsidRPr="0079682E" w:rsidRDefault="006F01F4" w:rsidP="00C853D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79682E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Arguments</w:t>
            </w:r>
          </w:p>
        </w:tc>
      </w:tr>
      <w:tr w:rsidR="00ED5211" w14:paraId="383E8C11" w14:textId="2B8D08A3" w:rsidTr="00ED5211">
        <w:trPr>
          <w:cantSplit/>
          <w:trHeight w:val="809"/>
        </w:trPr>
        <w:tc>
          <w:tcPr>
            <w:tcW w:w="1815" w:type="dxa"/>
            <w:vAlign w:val="center"/>
          </w:tcPr>
          <w:p w14:paraId="015BC26D" w14:textId="791DFC80" w:rsidR="00ED5211" w:rsidRPr="00B419B2" w:rsidRDefault="00ED5211" w:rsidP="00ED521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82" w:type="dxa"/>
            <w:vAlign w:val="center"/>
          </w:tcPr>
          <w:p w14:paraId="65660701" w14:textId="500AAFF0" w:rsidR="00ED5211" w:rsidRPr="00B419B2" w:rsidRDefault="00ED5211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1</w:t>
            </w:r>
          </w:p>
        </w:tc>
        <w:tc>
          <w:tcPr>
            <w:tcW w:w="1912" w:type="dxa"/>
            <w:vAlign w:val="center"/>
          </w:tcPr>
          <w:p w14:paraId="4588C478" w14:textId="450C603E" w:rsidR="00ED5211" w:rsidRPr="00B419B2" w:rsidRDefault="00ED5211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870" w:type="dxa"/>
            <w:vAlign w:val="center"/>
          </w:tcPr>
          <w:p w14:paraId="35D328AB" w14:textId="1AFC7562" w:rsidR="00ED5211" w:rsidRPr="00B419B2" w:rsidRDefault="00ED5211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097" w:type="dxa"/>
            <w:vAlign w:val="center"/>
          </w:tcPr>
          <w:p w14:paraId="5C911B92" w14:textId="3FDA9CEA" w:rsidR="00ED5211" w:rsidRPr="00B419B2" w:rsidRDefault="002E4333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dxTranslation</w:t>
            </w:r>
            <w:proofErr w:type="spellEnd"/>
          </w:p>
        </w:tc>
      </w:tr>
      <w:tr w:rsidR="00B419B2" w14:paraId="3FF30784" w14:textId="45DB9F62" w:rsidTr="00ED5211">
        <w:trPr>
          <w:trHeight w:val="846"/>
        </w:trPr>
        <w:tc>
          <w:tcPr>
            <w:tcW w:w="1815" w:type="dxa"/>
            <w:vAlign w:val="center"/>
          </w:tcPr>
          <w:p w14:paraId="00DD2C24" w14:textId="3060AF71" w:rsidR="00ED5211" w:rsidRPr="00B419B2" w:rsidRDefault="00ED5211" w:rsidP="00ED521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82" w:type="dxa"/>
            <w:vAlign w:val="center"/>
          </w:tcPr>
          <w:p w14:paraId="0B441FD1" w14:textId="69695132" w:rsidR="00ED5211" w:rsidRPr="00B419B2" w:rsidRDefault="00ED5211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1</w:t>
            </w:r>
          </w:p>
        </w:tc>
        <w:tc>
          <w:tcPr>
            <w:tcW w:w="1912" w:type="dxa"/>
            <w:vAlign w:val="center"/>
          </w:tcPr>
          <w:p w14:paraId="55DF5AAD" w14:textId="6E769590" w:rsidR="00ED5211" w:rsidRPr="00B419B2" w:rsidRDefault="00ED5211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1870" w:type="dxa"/>
            <w:vAlign w:val="center"/>
          </w:tcPr>
          <w:p w14:paraId="2E79A046" w14:textId="66DFB6BD" w:rsidR="00ED5211" w:rsidRPr="00B419B2" w:rsidRDefault="00D07B79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2097" w:type="dxa"/>
            <w:vAlign w:val="center"/>
          </w:tcPr>
          <w:p w14:paraId="157E494C" w14:textId="1CDBCABC" w:rsidR="00ED5211" w:rsidRPr="00B419B2" w:rsidRDefault="00D07B79" w:rsidP="00ED521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dxReflection</w:t>
            </w:r>
          </w:p>
        </w:tc>
      </w:tr>
      <w:tr w:rsidR="00B419B2" w14:paraId="5ADEDB4E" w14:textId="28CEA228" w:rsidTr="00ED5211">
        <w:trPr>
          <w:trHeight w:val="846"/>
        </w:trPr>
        <w:tc>
          <w:tcPr>
            <w:tcW w:w="1815" w:type="dxa"/>
            <w:vAlign w:val="center"/>
          </w:tcPr>
          <w:p w14:paraId="29F298DB" w14:textId="2CB844EF" w:rsidR="002E4333" w:rsidRPr="00B419B2" w:rsidRDefault="002E4333" w:rsidP="002E43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82" w:type="dxa"/>
            <w:vAlign w:val="center"/>
          </w:tcPr>
          <w:p w14:paraId="4948514B" w14:textId="617B3605" w:rsidR="002E4333" w:rsidRPr="00B419B2" w:rsidRDefault="002E4333" w:rsidP="002E43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1</w:t>
            </w:r>
          </w:p>
        </w:tc>
        <w:tc>
          <w:tcPr>
            <w:tcW w:w="1912" w:type="dxa"/>
            <w:vAlign w:val="center"/>
          </w:tcPr>
          <w:p w14:paraId="33A71022" w14:textId="4ED438A1" w:rsidR="002E4333" w:rsidRPr="00B419B2" w:rsidRDefault="002E4333" w:rsidP="002E43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1870" w:type="dxa"/>
            <w:vAlign w:val="center"/>
          </w:tcPr>
          <w:p w14:paraId="0D94035D" w14:textId="3E8D5806" w:rsidR="002E4333" w:rsidRPr="00B419B2" w:rsidRDefault="002E4333" w:rsidP="002E43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097" w:type="dxa"/>
            <w:vAlign w:val="center"/>
          </w:tcPr>
          <w:p w14:paraId="1A2F9F31" w14:textId="4F76A85C" w:rsidR="002E4333" w:rsidRPr="00B419B2" w:rsidRDefault="002E4333" w:rsidP="002E433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e</w:t>
            </w:r>
          </w:p>
        </w:tc>
      </w:tr>
      <w:tr w:rsidR="00B419B2" w14:paraId="0F0F86B2" w14:textId="2FFAD94B" w:rsidTr="00ED5211">
        <w:trPr>
          <w:trHeight w:val="846"/>
        </w:trPr>
        <w:tc>
          <w:tcPr>
            <w:tcW w:w="1815" w:type="dxa"/>
            <w:vAlign w:val="center"/>
          </w:tcPr>
          <w:p w14:paraId="5E1CB9C4" w14:textId="020001E2" w:rsidR="008172D4" w:rsidRPr="00B419B2" w:rsidRDefault="008172D4" w:rsidP="008172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882" w:type="dxa"/>
            <w:vAlign w:val="center"/>
          </w:tcPr>
          <w:p w14:paraId="6416C2EB" w14:textId="79443B96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01</w:t>
            </w:r>
          </w:p>
        </w:tc>
        <w:tc>
          <w:tcPr>
            <w:tcW w:w="1912" w:type="dxa"/>
            <w:vAlign w:val="center"/>
          </w:tcPr>
          <w:p w14:paraId="6E83AEDA" w14:textId="49AEF156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870" w:type="dxa"/>
            <w:vAlign w:val="center"/>
          </w:tcPr>
          <w:p w14:paraId="1270B474" w14:textId="1DBAED52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2097" w:type="dxa"/>
            <w:vAlign w:val="center"/>
          </w:tcPr>
          <w:p w14:paraId="1891845A" w14:textId="77777777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dxReflection</w:t>
            </w:r>
          </w:p>
          <w:p w14:paraId="456ED874" w14:textId="28486515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nd</w:t>
            </w:r>
            <w:r w:rsidR="00B352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lation</w:t>
            </w:r>
            <w:proofErr w:type="spellEnd"/>
          </w:p>
        </w:tc>
      </w:tr>
      <w:tr w:rsidR="00B419B2" w14:paraId="23970C87" w14:textId="4872BB8C" w:rsidTr="00ED5211">
        <w:trPr>
          <w:trHeight w:val="846"/>
        </w:trPr>
        <w:tc>
          <w:tcPr>
            <w:tcW w:w="1815" w:type="dxa"/>
            <w:vAlign w:val="center"/>
          </w:tcPr>
          <w:p w14:paraId="16E3288B" w14:textId="3759A63C" w:rsidR="008172D4" w:rsidRPr="00B419B2" w:rsidRDefault="008172D4" w:rsidP="008172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882" w:type="dxa"/>
            <w:vAlign w:val="center"/>
          </w:tcPr>
          <w:p w14:paraId="436DB725" w14:textId="1B21C7EA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01</w:t>
            </w:r>
          </w:p>
        </w:tc>
        <w:tc>
          <w:tcPr>
            <w:tcW w:w="1912" w:type="dxa"/>
            <w:vAlign w:val="center"/>
          </w:tcPr>
          <w:p w14:paraId="0DB8BCCB" w14:textId="5DC0D777" w:rsidR="008172D4" w:rsidRPr="00B419B2" w:rsidRDefault="008172D4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1870" w:type="dxa"/>
            <w:vAlign w:val="center"/>
          </w:tcPr>
          <w:p w14:paraId="684AF2BB" w14:textId="62604B89" w:rsidR="008172D4" w:rsidRPr="00B419B2" w:rsidRDefault="00500E0A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2097" w:type="dxa"/>
            <w:vAlign w:val="center"/>
          </w:tcPr>
          <w:p w14:paraId="7491C8CA" w14:textId="7D7D7735" w:rsidR="008172D4" w:rsidRPr="00B419B2" w:rsidRDefault="00D378E9" w:rsidP="008172D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e</w:t>
            </w:r>
          </w:p>
        </w:tc>
      </w:tr>
      <w:tr w:rsidR="00453E5C" w14:paraId="4A564767" w14:textId="77777777" w:rsidTr="00ED5211">
        <w:trPr>
          <w:trHeight w:val="846"/>
        </w:trPr>
        <w:tc>
          <w:tcPr>
            <w:tcW w:w="1815" w:type="dxa"/>
            <w:vAlign w:val="center"/>
          </w:tcPr>
          <w:p w14:paraId="4CE40F3D" w14:textId="6FA87AB3" w:rsidR="00453E5C" w:rsidRPr="00B419B2" w:rsidRDefault="00453E5C" w:rsidP="00453E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882" w:type="dxa"/>
            <w:vAlign w:val="center"/>
          </w:tcPr>
          <w:p w14:paraId="6429812F" w14:textId="6CE2126E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05</w:t>
            </w:r>
          </w:p>
        </w:tc>
        <w:tc>
          <w:tcPr>
            <w:tcW w:w="1912" w:type="dxa"/>
            <w:vAlign w:val="center"/>
          </w:tcPr>
          <w:p w14:paraId="274DC2BD" w14:textId="510EC88F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1870" w:type="dxa"/>
            <w:vAlign w:val="center"/>
          </w:tcPr>
          <w:p w14:paraId="6D349E41" w14:textId="52D390E8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2097" w:type="dxa"/>
            <w:vAlign w:val="center"/>
          </w:tcPr>
          <w:p w14:paraId="16A81C67" w14:textId="2B14CACA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</w:rPr>
              <w:t>none</w:t>
            </w:r>
          </w:p>
        </w:tc>
      </w:tr>
      <w:tr w:rsidR="00453E5C" w14:paraId="49E00C5E" w14:textId="77777777" w:rsidTr="00ED5211">
        <w:trPr>
          <w:trHeight w:val="846"/>
        </w:trPr>
        <w:tc>
          <w:tcPr>
            <w:tcW w:w="1815" w:type="dxa"/>
            <w:vAlign w:val="center"/>
          </w:tcPr>
          <w:p w14:paraId="43D10FB4" w14:textId="520A2875" w:rsidR="00453E5C" w:rsidRPr="00B419B2" w:rsidRDefault="00010538" w:rsidP="00453E5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882" w:type="dxa"/>
            <w:vAlign w:val="center"/>
          </w:tcPr>
          <w:p w14:paraId="46544315" w14:textId="4702E057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005</w:t>
            </w:r>
          </w:p>
        </w:tc>
        <w:tc>
          <w:tcPr>
            <w:tcW w:w="1912" w:type="dxa"/>
            <w:vAlign w:val="center"/>
          </w:tcPr>
          <w:p w14:paraId="299E5C8A" w14:textId="546540D2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1870" w:type="dxa"/>
            <w:vAlign w:val="center"/>
          </w:tcPr>
          <w:p w14:paraId="3B50E0CA" w14:textId="4B74A29D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2097" w:type="dxa"/>
            <w:vAlign w:val="center"/>
          </w:tcPr>
          <w:p w14:paraId="28CC8A3D" w14:textId="4D3AD543" w:rsidR="00453E5C" w:rsidRPr="00B419B2" w:rsidRDefault="00453E5C" w:rsidP="00453E5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9B2">
              <w:rPr>
                <w:rFonts w:ascii="Times New Roman" w:hAnsi="Times New Roman" w:cs="Times New Roman"/>
                <w:b/>
                <w:bCs/>
              </w:rPr>
              <w:t xml:space="preserve">RandXReflection </w:t>
            </w:r>
            <w:proofErr w:type="spellStart"/>
            <w:r w:rsidRPr="00B419B2">
              <w:rPr>
                <w:rFonts w:ascii="Times New Roman" w:hAnsi="Times New Roman" w:cs="Times New Roman"/>
                <w:b/>
                <w:bCs/>
              </w:rPr>
              <w:t>RandXTranslation</w:t>
            </w:r>
            <w:proofErr w:type="spellEnd"/>
            <w:r w:rsidRPr="00B419B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B419B2">
              <w:rPr>
                <w:rFonts w:ascii="Times New Roman" w:hAnsi="Times New Roman" w:cs="Times New Roman"/>
                <w:b/>
                <w:bCs/>
              </w:rPr>
              <w:t>RandYTranslation</w:t>
            </w:r>
            <w:proofErr w:type="spellEnd"/>
          </w:p>
        </w:tc>
      </w:tr>
    </w:tbl>
    <w:p w14:paraId="371725BF" w14:textId="77777777" w:rsidR="00AD5C22" w:rsidRDefault="00AD5C22" w:rsidP="00A379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02FF6CF9" w14:textId="402719D7" w:rsidR="00836A57" w:rsidRDefault="00686559" w:rsidP="00A379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Figure 2</w:t>
      </w:r>
      <w:r w:rsidR="00BF4CEB">
        <w:rPr>
          <w:rFonts w:ascii="Arial" w:hAnsi="Arial" w:cs="Arial"/>
          <w:b/>
        </w:rPr>
        <w:t>.</w:t>
      </w:r>
      <w:r w:rsidR="00205200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: This table displays each run and its configuration</w:t>
      </w:r>
      <w:r w:rsidR="00B8597F">
        <w:rPr>
          <w:rFonts w:ascii="Arial" w:hAnsi="Arial" w:cs="Arial"/>
          <w:b/>
        </w:rPr>
        <w:t>.</w:t>
      </w:r>
    </w:p>
    <w:p w14:paraId="2F6E552F" w14:textId="77777777" w:rsidR="00836A57" w:rsidRDefault="00836A57" w:rsidP="00A379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12EA2CA2" w14:textId="0BB16A4D" w:rsidR="00AD5C22" w:rsidRPr="00A540DC" w:rsidRDefault="00A379CF" w:rsidP="00A379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65838">
        <w:rPr>
          <w:rFonts w:ascii="Arial" w:hAnsi="Arial" w:cs="Arial"/>
          <w:b/>
          <w:sz w:val="24"/>
          <w:szCs w:val="24"/>
        </w:rPr>
        <w:lastRenderedPageBreak/>
        <w:t>2.</w:t>
      </w:r>
      <w:r w:rsidR="00B202FB" w:rsidRPr="00B65838">
        <w:rPr>
          <w:rFonts w:ascii="Arial" w:hAnsi="Arial" w:cs="Arial"/>
          <w:b/>
          <w:sz w:val="24"/>
          <w:szCs w:val="24"/>
        </w:rPr>
        <w:t>2</w:t>
      </w:r>
      <w:r w:rsidRPr="00B65838">
        <w:rPr>
          <w:rFonts w:ascii="Arial" w:hAnsi="Arial" w:cs="Arial"/>
          <w:b/>
          <w:sz w:val="24"/>
          <w:szCs w:val="24"/>
        </w:rPr>
        <w:t xml:space="preserve"> </w:t>
      </w:r>
      <w:r w:rsidR="00010538">
        <w:rPr>
          <w:rFonts w:ascii="Arial" w:hAnsi="Arial" w:cs="Arial"/>
          <w:b/>
          <w:sz w:val="24"/>
          <w:szCs w:val="24"/>
        </w:rPr>
        <w:t>Accuracy</w:t>
      </w:r>
    </w:p>
    <w:p w14:paraId="320C09F2" w14:textId="1AF177E7" w:rsidR="009A14E1" w:rsidRPr="00F60CB5" w:rsidRDefault="00E60074" w:rsidP="00D30166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  <w:color w:val="00B050"/>
        </w:rPr>
      </w:pPr>
      <w:r w:rsidRPr="009A14E1">
        <w:rPr>
          <w:rFonts w:ascii="Arial" w:hAnsi="Arial" w:cs="Arial"/>
          <w:b/>
          <w:color w:val="00B050"/>
        </w:rPr>
        <w:t>The table below shows the accuracy of each run. Because of the changing variables, we have differing accuracy from run to run</w:t>
      </w:r>
      <w:r w:rsidR="00F60CB5">
        <w:rPr>
          <w:rFonts w:ascii="Arial" w:hAnsi="Arial" w:cs="Arial"/>
          <w:b/>
          <w:color w:val="00B050"/>
        </w:rPr>
        <w:t>:</w:t>
      </w:r>
    </w:p>
    <w:p w14:paraId="09C51295" w14:textId="77777777" w:rsidR="009A14E1" w:rsidRPr="009A14E1" w:rsidRDefault="009A14E1" w:rsidP="009A14E1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</w:rPr>
      </w:pPr>
      <w:bookmarkStart w:id="1" w:name="_Hlk169352096"/>
    </w:p>
    <w:tbl>
      <w:tblPr>
        <w:tblpPr w:leftFromText="180" w:rightFromText="180" w:vertAnchor="text" w:horzAnchor="margin" w:tblpY="5"/>
        <w:tblW w:w="98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49"/>
        <w:gridCol w:w="4949"/>
      </w:tblGrid>
      <w:tr w:rsidR="009A14E1" w14:paraId="6C58B861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bookmarkEnd w:id="1"/>
          <w:p w14:paraId="130FF7B5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un</w:t>
            </w:r>
          </w:p>
        </w:tc>
        <w:tc>
          <w:tcPr>
            <w:tcW w:w="4949" w:type="dxa"/>
            <w:vAlign w:val="center"/>
          </w:tcPr>
          <w:p w14:paraId="669E9220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acy</w:t>
            </w:r>
          </w:p>
        </w:tc>
      </w:tr>
      <w:tr w:rsidR="009A14E1" w14:paraId="788EC8EC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22A64A84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4949" w:type="dxa"/>
            <w:vAlign w:val="center"/>
          </w:tcPr>
          <w:p w14:paraId="6085655F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878</w:t>
            </w:r>
          </w:p>
        </w:tc>
      </w:tr>
      <w:tr w:rsidR="009A14E1" w14:paraId="0928E47E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18BEF6A7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4949" w:type="dxa"/>
            <w:vAlign w:val="center"/>
          </w:tcPr>
          <w:p w14:paraId="71093450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880</w:t>
            </w:r>
          </w:p>
        </w:tc>
      </w:tr>
      <w:tr w:rsidR="009A14E1" w14:paraId="39610E6E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00D259F8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4949" w:type="dxa"/>
            <w:vAlign w:val="center"/>
          </w:tcPr>
          <w:p w14:paraId="20D2284E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875</w:t>
            </w:r>
          </w:p>
        </w:tc>
      </w:tr>
      <w:tr w:rsidR="009A14E1" w14:paraId="5CAC229F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5B736BFC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4949" w:type="dxa"/>
            <w:vAlign w:val="center"/>
          </w:tcPr>
          <w:p w14:paraId="760298C8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878</w:t>
            </w:r>
          </w:p>
        </w:tc>
      </w:tr>
      <w:tr w:rsidR="009A14E1" w14:paraId="3CACF343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52B9123D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4949" w:type="dxa"/>
            <w:vAlign w:val="center"/>
          </w:tcPr>
          <w:p w14:paraId="20FD9E41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895</w:t>
            </w:r>
          </w:p>
        </w:tc>
      </w:tr>
      <w:tr w:rsidR="009A14E1" w14:paraId="41A2334A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51FD2E66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4949" w:type="dxa"/>
            <w:vAlign w:val="center"/>
          </w:tcPr>
          <w:p w14:paraId="78E9EFD2" w14:textId="6F974D1A" w:rsidR="009A14E1" w:rsidRDefault="008172BB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9A14E1">
              <w:rPr>
                <w:rFonts w:ascii="Arial" w:hAnsi="Arial" w:cs="Arial"/>
                <w:sz w:val="24"/>
                <w:szCs w:val="24"/>
              </w:rPr>
              <w:t>9</w:t>
            </w:r>
            <w:r w:rsidR="008D01E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9A14E1" w14:paraId="60E3F391" w14:textId="77777777" w:rsidTr="00F60CB5">
        <w:tblPrEx>
          <w:tblCellMar>
            <w:top w:w="0" w:type="dxa"/>
            <w:bottom w:w="0" w:type="dxa"/>
          </w:tblCellMar>
        </w:tblPrEx>
        <w:trPr>
          <w:trHeight w:val="826"/>
        </w:trPr>
        <w:tc>
          <w:tcPr>
            <w:tcW w:w="4949" w:type="dxa"/>
            <w:vAlign w:val="center"/>
          </w:tcPr>
          <w:p w14:paraId="06967C39" w14:textId="77777777" w:rsidR="009A14E1" w:rsidRDefault="009A14E1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4949" w:type="dxa"/>
            <w:vAlign w:val="center"/>
          </w:tcPr>
          <w:p w14:paraId="56283E1E" w14:textId="3E3C8541" w:rsidR="009A14E1" w:rsidRDefault="008172BB" w:rsidP="009A14E1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.</w:t>
            </w:r>
            <w:r w:rsidR="009A14E1">
              <w:rPr>
                <w:rFonts w:ascii="Arial" w:hAnsi="Arial" w:cs="Arial"/>
                <w:sz w:val="24"/>
                <w:szCs w:val="24"/>
              </w:rPr>
              <w:t>902</w:t>
            </w:r>
          </w:p>
        </w:tc>
      </w:tr>
    </w:tbl>
    <w:p w14:paraId="3A0B2A9A" w14:textId="77777777" w:rsidR="00F60CB5" w:rsidRDefault="00F60CB5" w:rsidP="00F60CB5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</w:rPr>
      </w:pPr>
    </w:p>
    <w:p w14:paraId="596111D3" w14:textId="3C91A246" w:rsidR="00F60CB5" w:rsidRDefault="00F60CB5" w:rsidP="00F60CB5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/>
        </w:rPr>
      </w:pPr>
      <w:r w:rsidRPr="00A06334">
        <w:rPr>
          <w:rFonts w:ascii="Arial" w:hAnsi="Arial" w:cs="Arial"/>
          <w:b/>
        </w:rPr>
        <w:t xml:space="preserve">Figure </w:t>
      </w:r>
      <w:r>
        <w:rPr>
          <w:rFonts w:ascii="Arial" w:hAnsi="Arial" w:cs="Arial"/>
          <w:b/>
        </w:rPr>
        <w:t>2.2: Table displaying the accuracy of each run.</w:t>
      </w:r>
    </w:p>
    <w:p w14:paraId="04B13B69" w14:textId="77777777" w:rsidR="00EE724A" w:rsidRDefault="00EE724A" w:rsidP="00F60CB5">
      <w:pPr>
        <w:rPr>
          <w:rFonts w:ascii="Arial" w:hAnsi="Arial" w:cs="Arial"/>
          <w:b/>
        </w:rPr>
      </w:pPr>
    </w:p>
    <w:p w14:paraId="171565EC" w14:textId="2AF3BD57" w:rsidR="00B10030" w:rsidRDefault="008D3352" w:rsidP="00F60CB5">
      <w:pPr>
        <w:rPr>
          <w:rFonts w:ascii="Arial" w:hAnsi="Arial" w:cs="Arial"/>
          <w:b/>
        </w:rPr>
      </w:pPr>
      <w:r w:rsidRPr="00A63AA3">
        <w:rPr>
          <w:rFonts w:ascii="Arial" w:hAnsi="Arial" w:cs="Arial"/>
          <w:b/>
        </w:rPr>
        <w:t>2.</w:t>
      </w:r>
      <w:r w:rsidR="00A9587D">
        <w:rPr>
          <w:rFonts w:ascii="Arial" w:hAnsi="Arial" w:cs="Arial"/>
          <w:b/>
        </w:rPr>
        <w:t>3</w:t>
      </w:r>
      <w:r w:rsidRPr="00A63AA3">
        <w:rPr>
          <w:rFonts w:ascii="Arial" w:hAnsi="Arial" w:cs="Arial"/>
          <w:b/>
        </w:rPr>
        <w:t xml:space="preserve"> </w:t>
      </w:r>
      <w:r w:rsidR="00DE7EC7">
        <w:rPr>
          <w:rFonts w:ascii="Arial" w:hAnsi="Arial" w:cs="Arial"/>
          <w:b/>
        </w:rPr>
        <w:t>Confusion matrix for best run.</w:t>
      </w:r>
    </w:p>
    <w:p w14:paraId="7A030460" w14:textId="2F8CD9EF" w:rsidR="00B10030" w:rsidRPr="00ED3562" w:rsidRDefault="00B10030" w:rsidP="00B10030">
      <w:pPr>
        <w:ind w:firstLine="708"/>
        <w:rPr>
          <w:rFonts w:ascii="Arial" w:hAnsi="Arial" w:cs="Arial"/>
          <w:b/>
          <w:color w:val="00B050"/>
        </w:rPr>
      </w:pPr>
      <w:r w:rsidRPr="00ED3562">
        <w:rPr>
          <w:rFonts w:ascii="Arial" w:hAnsi="Arial" w:cs="Arial"/>
          <w:b/>
          <w:color w:val="00B050"/>
        </w:rPr>
        <w:t>Run 6 was the best performing run of our trials. Below is the confusion matrix.</w:t>
      </w:r>
    </w:p>
    <w:tbl>
      <w:tblPr>
        <w:tblW w:w="9265" w:type="dxa"/>
        <w:tblInd w:w="1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22"/>
        <w:gridCol w:w="2382"/>
        <w:gridCol w:w="2411"/>
        <w:gridCol w:w="2150"/>
      </w:tblGrid>
      <w:tr w:rsidR="006A0E57" w14:paraId="44544552" w14:textId="38F4CD4A" w:rsidTr="006A0E57">
        <w:tblPrEx>
          <w:tblCellMar>
            <w:top w:w="0" w:type="dxa"/>
            <w:bottom w:w="0" w:type="dxa"/>
          </w:tblCellMar>
        </w:tblPrEx>
        <w:trPr>
          <w:trHeight w:val="867"/>
        </w:trPr>
        <w:tc>
          <w:tcPr>
            <w:tcW w:w="2322" w:type="dxa"/>
            <w:vAlign w:val="center"/>
          </w:tcPr>
          <w:p w14:paraId="435238A7" w14:textId="398202BC" w:rsidR="006A0E57" w:rsidRDefault="006A0E57" w:rsidP="00EE724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382" w:type="dxa"/>
            <w:vAlign w:val="center"/>
          </w:tcPr>
          <w:p w14:paraId="6D94BC18" w14:textId="3681C3A8" w:rsidR="006A0E57" w:rsidRDefault="006A0E57" w:rsidP="00EE72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dicted Correctly</w:t>
            </w:r>
          </w:p>
        </w:tc>
        <w:tc>
          <w:tcPr>
            <w:tcW w:w="2411" w:type="dxa"/>
            <w:vAlign w:val="center"/>
          </w:tcPr>
          <w:p w14:paraId="6E26B12E" w14:textId="1C28B23A" w:rsidR="006A0E57" w:rsidRDefault="006A0E57" w:rsidP="00EE72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dicted Incorrectly</w:t>
            </w:r>
          </w:p>
        </w:tc>
        <w:tc>
          <w:tcPr>
            <w:tcW w:w="2150" w:type="dxa"/>
            <w:vAlign w:val="center"/>
          </w:tcPr>
          <w:p w14:paraId="22746813" w14:textId="7915B107" w:rsidR="006A0E57" w:rsidRPr="00C348DF" w:rsidRDefault="006A0E57" w:rsidP="006A0E57">
            <w:pPr>
              <w:jc w:val="center"/>
            </w:pPr>
            <w:r>
              <w:rPr>
                <w:rFonts w:ascii="Arial" w:hAnsi="Arial" w:cs="Arial"/>
                <w:b/>
              </w:rPr>
              <w:t>T</w:t>
            </w:r>
            <w:r w:rsidR="00C348DF">
              <w:rPr>
                <w:rFonts w:ascii="Arial" w:hAnsi="Arial" w:cs="Arial"/>
                <w:b/>
              </w:rPr>
              <w:t>otal</w:t>
            </w:r>
          </w:p>
        </w:tc>
      </w:tr>
      <w:tr w:rsidR="006A0E57" w14:paraId="57B8FF52" w14:textId="66C972B9" w:rsidTr="006A0E57">
        <w:tblPrEx>
          <w:tblCellMar>
            <w:top w:w="0" w:type="dxa"/>
            <w:bottom w:w="0" w:type="dxa"/>
          </w:tblCellMar>
        </w:tblPrEx>
        <w:trPr>
          <w:trHeight w:val="867"/>
        </w:trPr>
        <w:tc>
          <w:tcPr>
            <w:tcW w:w="2322" w:type="dxa"/>
            <w:vAlign w:val="center"/>
          </w:tcPr>
          <w:p w14:paraId="72DA5462" w14:textId="6C62A115" w:rsidR="006A0E57" w:rsidRDefault="006A0E57" w:rsidP="00EE72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R</w:t>
            </w:r>
          </w:p>
        </w:tc>
        <w:tc>
          <w:tcPr>
            <w:tcW w:w="2382" w:type="dxa"/>
            <w:vAlign w:val="center"/>
          </w:tcPr>
          <w:p w14:paraId="3CE43561" w14:textId="5B4D8698" w:rsidR="006A0E57" w:rsidRDefault="008756A1" w:rsidP="00EE72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1</w:t>
            </w:r>
          </w:p>
        </w:tc>
        <w:tc>
          <w:tcPr>
            <w:tcW w:w="2411" w:type="dxa"/>
            <w:vAlign w:val="center"/>
          </w:tcPr>
          <w:p w14:paraId="19E094CB" w14:textId="27DDB6AC" w:rsidR="006A0E57" w:rsidRDefault="008756A1" w:rsidP="00EE72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2</w:t>
            </w:r>
          </w:p>
        </w:tc>
        <w:tc>
          <w:tcPr>
            <w:tcW w:w="2150" w:type="dxa"/>
            <w:vAlign w:val="center"/>
          </w:tcPr>
          <w:p w14:paraId="59430A88" w14:textId="6A1C6151" w:rsidR="006A0E57" w:rsidRDefault="008756A1" w:rsidP="006A0E57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43</w:t>
            </w:r>
          </w:p>
        </w:tc>
      </w:tr>
      <w:tr w:rsidR="008756A1" w14:paraId="571778D0" w14:textId="7BF7EFC0" w:rsidTr="006A0E57">
        <w:tblPrEx>
          <w:tblCellMar>
            <w:top w:w="0" w:type="dxa"/>
            <w:bottom w:w="0" w:type="dxa"/>
          </w:tblCellMar>
        </w:tblPrEx>
        <w:trPr>
          <w:trHeight w:val="867"/>
        </w:trPr>
        <w:tc>
          <w:tcPr>
            <w:tcW w:w="2322" w:type="dxa"/>
            <w:vAlign w:val="center"/>
          </w:tcPr>
          <w:p w14:paraId="05B3A040" w14:textId="50B470F4" w:rsidR="008756A1" w:rsidRDefault="008756A1" w:rsidP="008756A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n</w:t>
            </w:r>
            <w:r w:rsidR="00F044EC">
              <w:rPr>
                <w:rFonts w:ascii="Arial" w:hAnsi="Arial" w:cs="Arial"/>
                <w:b/>
              </w:rPr>
              <w:t>-</w:t>
            </w:r>
            <w:r>
              <w:rPr>
                <w:rFonts w:ascii="Arial" w:hAnsi="Arial" w:cs="Arial"/>
                <w:b/>
              </w:rPr>
              <w:t>DR</w:t>
            </w:r>
          </w:p>
        </w:tc>
        <w:tc>
          <w:tcPr>
            <w:tcW w:w="2382" w:type="dxa"/>
            <w:vAlign w:val="center"/>
          </w:tcPr>
          <w:p w14:paraId="0374E23F" w14:textId="7B4C0338" w:rsidR="008756A1" w:rsidRDefault="008756A1" w:rsidP="008756A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3</w:t>
            </w:r>
          </w:p>
        </w:tc>
        <w:tc>
          <w:tcPr>
            <w:tcW w:w="2411" w:type="dxa"/>
            <w:vAlign w:val="center"/>
          </w:tcPr>
          <w:p w14:paraId="7D983A7C" w14:textId="2E248729" w:rsidR="008756A1" w:rsidRDefault="008756A1" w:rsidP="008756A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</w:t>
            </w:r>
          </w:p>
        </w:tc>
        <w:tc>
          <w:tcPr>
            <w:tcW w:w="2150" w:type="dxa"/>
            <w:vAlign w:val="center"/>
          </w:tcPr>
          <w:p w14:paraId="71B58B9D" w14:textId="4A6207A3" w:rsidR="008756A1" w:rsidRDefault="008756A1" w:rsidP="008756A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68</w:t>
            </w:r>
          </w:p>
        </w:tc>
      </w:tr>
    </w:tbl>
    <w:p w14:paraId="69B5821C" w14:textId="3BE286B9" w:rsidR="00B107F0" w:rsidRPr="00A201CF" w:rsidRDefault="00B276C3" w:rsidP="00DE7EC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Figure 2.3: Confusion matrix for Run 6</w:t>
      </w:r>
      <w:r w:rsidR="00A201CF">
        <w:rPr>
          <w:rFonts w:ascii="Arial" w:hAnsi="Arial" w:cs="Arial"/>
          <w:b/>
        </w:rPr>
        <w:t>.</w:t>
      </w:r>
    </w:p>
    <w:p w14:paraId="11FDF4FA" w14:textId="098F8ACA" w:rsidR="002C7D3C" w:rsidRDefault="002C7D3C" w:rsidP="002C7D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  <w:r w:rsidRPr="00A63AA3">
        <w:rPr>
          <w:rFonts w:ascii="Arial" w:hAnsi="Arial" w:cs="Arial"/>
          <w:b/>
        </w:rPr>
        <w:lastRenderedPageBreak/>
        <w:t>2.</w:t>
      </w:r>
      <w:r w:rsidR="00FF2D8A">
        <w:rPr>
          <w:rFonts w:ascii="Arial" w:hAnsi="Arial" w:cs="Arial"/>
          <w:b/>
        </w:rPr>
        <w:t>4</w:t>
      </w:r>
      <w:r w:rsidRPr="00A63AA3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Discussion</w:t>
      </w:r>
    </w:p>
    <w:p w14:paraId="2EB0A9B4" w14:textId="77777777" w:rsidR="00B33C32" w:rsidRDefault="00B33C32" w:rsidP="002C7D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</w:rPr>
      </w:pPr>
    </w:p>
    <w:p w14:paraId="52764E83" w14:textId="70B4504D" w:rsidR="002F628F" w:rsidRDefault="00B33C32" w:rsidP="00FA162A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In this project, </w:t>
      </w:r>
      <w:r w:rsidR="0056588B">
        <w:rPr>
          <w:rFonts w:ascii="Arial" w:hAnsi="Arial" w:cs="Arial"/>
          <w:bCs/>
          <w:sz w:val="20"/>
          <w:szCs w:val="20"/>
        </w:rPr>
        <w:t xml:space="preserve">we performed </w:t>
      </w:r>
      <w:r w:rsidR="007B2DEA">
        <w:rPr>
          <w:rFonts w:ascii="Arial" w:hAnsi="Arial" w:cs="Arial"/>
          <w:bCs/>
          <w:sz w:val="20"/>
          <w:szCs w:val="20"/>
        </w:rPr>
        <w:t xml:space="preserve">transfer learning on </w:t>
      </w:r>
      <w:proofErr w:type="spellStart"/>
      <w:r w:rsidR="00E43C2D">
        <w:rPr>
          <w:rFonts w:ascii="Arial" w:hAnsi="Arial" w:cs="Arial"/>
          <w:bCs/>
          <w:sz w:val="20"/>
          <w:szCs w:val="20"/>
        </w:rPr>
        <w:t>AlexNet</w:t>
      </w:r>
      <w:proofErr w:type="spellEnd"/>
      <w:r w:rsidR="007B2DEA">
        <w:rPr>
          <w:rFonts w:ascii="Arial" w:hAnsi="Arial" w:cs="Arial"/>
          <w:bCs/>
          <w:sz w:val="20"/>
          <w:szCs w:val="20"/>
        </w:rPr>
        <w:t xml:space="preserve"> with our own dataset and fine tuned the parameters to maximize our accuracy for our dataset.</w:t>
      </w:r>
      <w:r w:rsidR="009157D2">
        <w:rPr>
          <w:rFonts w:ascii="Arial" w:hAnsi="Arial" w:cs="Arial"/>
          <w:bCs/>
          <w:sz w:val="20"/>
          <w:szCs w:val="20"/>
        </w:rPr>
        <w:t xml:space="preserve"> We tried many different configuration, including tampering with the X an Y translations, reflections. Our primary options were Minibatch size, max epoch, and learning rate, with these values having the highest impact on results.</w:t>
      </w:r>
      <w:r w:rsidR="00D55BA9">
        <w:rPr>
          <w:rFonts w:ascii="Arial" w:hAnsi="Arial" w:cs="Arial"/>
          <w:bCs/>
          <w:sz w:val="20"/>
          <w:szCs w:val="20"/>
        </w:rPr>
        <w:t xml:space="preserve"> As we can see from figure 2.2, our run 6, (.0005 learning rate, 32 Minibatch size, 20 max epoch</w:t>
      </w:r>
      <w:r w:rsidR="001C551E">
        <w:rPr>
          <w:rFonts w:ascii="Arial" w:hAnsi="Arial" w:cs="Arial"/>
          <w:bCs/>
          <w:sz w:val="20"/>
          <w:szCs w:val="20"/>
        </w:rPr>
        <w:t>, no translations) had the best results. Based on this we created a confusion matrix to show run 6’s accuracy and how well it performed on both types of data.</w:t>
      </w:r>
      <w:r w:rsidR="00970509">
        <w:rPr>
          <w:rFonts w:ascii="Arial" w:hAnsi="Arial" w:cs="Arial"/>
          <w:bCs/>
          <w:sz w:val="20"/>
          <w:szCs w:val="20"/>
        </w:rPr>
        <w:t xml:space="preserve"> Our results show that </w:t>
      </w:r>
      <w:r w:rsidR="00371489">
        <w:rPr>
          <w:rFonts w:ascii="Arial" w:hAnsi="Arial" w:cs="Arial"/>
          <w:bCs/>
          <w:sz w:val="20"/>
          <w:szCs w:val="20"/>
        </w:rPr>
        <w:t>in general, the runs with more augments / transformations performed slightly worse than runs without. We can also see that the smaller learning rates often performed on par or better than the larger rates.</w:t>
      </w:r>
      <w:r w:rsidR="00B85DB1">
        <w:rPr>
          <w:rFonts w:ascii="Arial" w:hAnsi="Arial" w:cs="Arial"/>
          <w:bCs/>
          <w:sz w:val="20"/>
          <w:szCs w:val="20"/>
        </w:rPr>
        <w:t xml:space="preserve"> Given more time, it would be my intention to apply this to a different dataset, and possibly utilize this in a project with more real world applications.</w:t>
      </w:r>
    </w:p>
    <w:p w14:paraId="4B181B6B" w14:textId="77777777" w:rsidR="002A4481" w:rsidRDefault="002A4481" w:rsidP="00055F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6B9F7338" w14:textId="77777777" w:rsidR="0099673B" w:rsidRPr="00055F69" w:rsidRDefault="0099673B" w:rsidP="00055F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  <w:sz w:val="20"/>
          <w:szCs w:val="20"/>
        </w:rPr>
      </w:pPr>
    </w:p>
    <w:p w14:paraId="0E19C241" w14:textId="25E346B6" w:rsidR="00F95687" w:rsidRPr="00A63AA3" w:rsidRDefault="00F95687" w:rsidP="002F628F">
      <w:pPr>
        <w:jc w:val="center"/>
        <w:rPr>
          <w:rFonts w:ascii="Arial" w:hAnsi="Arial" w:cs="Arial"/>
          <w:b/>
          <w:caps/>
          <w:sz w:val="28"/>
        </w:rPr>
      </w:pPr>
      <w:r w:rsidRPr="00A63AA3">
        <w:rPr>
          <w:rFonts w:ascii="Arial" w:hAnsi="Arial" w:cs="Arial"/>
          <w:b/>
          <w:sz w:val="28"/>
        </w:rPr>
        <w:t xml:space="preserve">3. </w:t>
      </w:r>
      <w:r w:rsidR="004C5AE2" w:rsidRPr="00A63AA3">
        <w:rPr>
          <w:rFonts w:ascii="Arial" w:hAnsi="Arial" w:cs="Arial"/>
          <w:b/>
          <w:caps/>
          <w:sz w:val="28"/>
        </w:rPr>
        <w:t>CODE</w:t>
      </w:r>
    </w:p>
    <w:p w14:paraId="0E19C242" w14:textId="77777777" w:rsidR="00EF1E09" w:rsidRPr="00A63AA3" w:rsidRDefault="00EF1E09" w:rsidP="00EF1E0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63AA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19C243" w14:textId="542B8BEA" w:rsidR="00EF1E09" w:rsidRPr="00A63AA3" w:rsidRDefault="00EF1E09" w:rsidP="00EF1E0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228B22"/>
          <w:sz w:val="20"/>
          <w:szCs w:val="20"/>
        </w:rPr>
      </w:pPr>
      <w:r w:rsidRPr="00A63AA3">
        <w:rPr>
          <w:rFonts w:ascii="Arial" w:hAnsi="Arial" w:cs="Arial"/>
          <w:b/>
        </w:rPr>
        <w:t xml:space="preserve">3.1 </w:t>
      </w:r>
      <w:r w:rsidR="004C5AE2" w:rsidRPr="00A63AA3">
        <w:rPr>
          <w:rFonts w:ascii="Arial" w:hAnsi="Arial" w:cs="Arial"/>
          <w:b/>
        </w:rPr>
        <w:t xml:space="preserve">Code for </w:t>
      </w:r>
      <w:r w:rsidR="00975456">
        <w:rPr>
          <w:rFonts w:ascii="Arial" w:hAnsi="Arial" w:cs="Arial"/>
          <w:b/>
        </w:rPr>
        <w:t>d</w:t>
      </w:r>
      <w:r w:rsidR="00F545F7">
        <w:rPr>
          <w:rFonts w:ascii="Arial" w:hAnsi="Arial" w:cs="Arial"/>
          <w:b/>
        </w:rPr>
        <w:t>eepLearning</w:t>
      </w:r>
      <w:r w:rsidR="00975456">
        <w:rPr>
          <w:rFonts w:ascii="Arial" w:hAnsi="Arial" w:cs="Arial"/>
          <w:b/>
        </w:rPr>
        <w:t>Classifier</w:t>
      </w:r>
      <w:r w:rsidR="005D28CF">
        <w:rPr>
          <w:rFonts w:ascii="Arial" w:hAnsi="Arial" w:cs="Arial"/>
          <w:b/>
        </w:rPr>
        <w:t>.py</w:t>
      </w:r>
      <w:r w:rsidRPr="00A63AA3">
        <w:rPr>
          <w:rFonts w:ascii="Arial" w:hAnsi="Arial" w:cs="Arial"/>
          <w:b/>
        </w:rPr>
        <w:t xml:space="preserve"> </w:t>
      </w:r>
      <w:r w:rsidRPr="00A63AA3">
        <w:rPr>
          <w:rFonts w:ascii="Courier New" w:hAnsi="Courier New" w:cs="Courier New"/>
          <w:b/>
          <w:color w:val="228B22"/>
          <w:sz w:val="20"/>
          <w:szCs w:val="20"/>
        </w:rPr>
        <w:t xml:space="preserve"> </w:t>
      </w:r>
    </w:p>
    <w:p w14:paraId="0E19C244" w14:textId="77777777" w:rsidR="00EF1E09" w:rsidRPr="00A63AA3" w:rsidRDefault="00EF1E09" w:rsidP="00EF1E0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0"/>
          <w:szCs w:val="20"/>
        </w:rPr>
      </w:pPr>
    </w:p>
    <w:p w14:paraId="4439060A" w14:textId="195A15AB" w:rsidR="006C4ABA" w:rsidRDefault="00C948F9" w:rsidP="006C4ABA">
      <w:pPr>
        <w:rPr>
          <w:rFonts w:ascii="Arial" w:hAnsi="Arial" w:cs="Arial"/>
          <w:b/>
          <w:color w:val="C00000"/>
          <w:u w:val="single"/>
        </w:rPr>
      </w:pPr>
      <w:r>
        <w:rPr>
          <w:rFonts w:ascii="Arial" w:hAnsi="Arial" w:cs="Arial"/>
          <w:b/>
          <w:color w:val="C00000"/>
          <w:u w:val="single"/>
        </w:rPr>
        <w:t>Some of the code used below came from the slides presented in class.</w:t>
      </w:r>
    </w:p>
    <w:p w14:paraId="3D2A3CEB" w14:textId="670033D9" w:rsidR="00C948F9" w:rsidRDefault="003D6B3E" w:rsidP="006C4ABA">
      <w:pPr>
        <w:rPr>
          <w:rFonts w:ascii="Arial" w:hAnsi="Arial" w:cs="Arial"/>
          <w:b/>
          <w:color w:val="C00000"/>
          <w:u w:val="single"/>
        </w:rPr>
      </w:pPr>
      <w:r>
        <w:rPr>
          <w:rFonts w:ascii="Arial" w:hAnsi="Arial" w:cs="Arial"/>
          <w:b/>
          <w:color w:val="C00000"/>
          <w:u w:val="single"/>
        </w:rPr>
        <w:t xml:space="preserve">Credit: </w:t>
      </w:r>
      <w:r w:rsidR="00C948F9">
        <w:rPr>
          <w:rFonts w:ascii="Arial" w:hAnsi="Arial" w:cs="Arial"/>
          <w:b/>
          <w:color w:val="C00000"/>
          <w:u w:val="single"/>
        </w:rPr>
        <w:t>Lecture 12: CNN Architectures (slides 75-7</w:t>
      </w:r>
      <w:r w:rsidR="006840A2">
        <w:rPr>
          <w:rFonts w:ascii="Arial" w:hAnsi="Arial" w:cs="Arial"/>
          <w:b/>
          <w:color w:val="C00000"/>
          <w:u w:val="single"/>
        </w:rPr>
        <w:t>6</w:t>
      </w:r>
      <w:r w:rsidR="00955085">
        <w:rPr>
          <w:rFonts w:ascii="Arial" w:hAnsi="Arial" w:cs="Arial"/>
          <w:b/>
          <w:color w:val="C00000"/>
          <w:u w:val="single"/>
        </w:rPr>
        <w:t>)</w:t>
      </w:r>
    </w:p>
    <w:p w14:paraId="4B876CE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Michael Rizig</w:t>
      </w:r>
    </w:p>
    <w:p w14:paraId="256AB2B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 Project 4: Deep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Learing</w:t>
      </w:r>
      <w:proofErr w:type="spellEnd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 for Classification</w:t>
      </w:r>
    </w:p>
    <w:p w14:paraId="0957D30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001008703</w:t>
      </w:r>
    </w:p>
    <w:p w14:paraId="0948842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File 1: deepLearingClassifier.py</w:t>
      </w:r>
    </w:p>
    <w:p w14:paraId="3E01706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7/12/2024</w:t>
      </w:r>
    </w:p>
    <w:p w14:paraId="584202C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7713A3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import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Alexnet</w:t>
      </w:r>
      <w:proofErr w:type="spellEnd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 and other tools</w:t>
      </w:r>
    </w:p>
    <w:p w14:paraId="4DD383CF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umpy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as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np</w:t>
      </w:r>
    </w:p>
    <w:p w14:paraId="467473A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tensorflow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as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tf</w:t>
      </w:r>
      <w:proofErr w:type="spellEnd"/>
    </w:p>
    <w:p w14:paraId="7C85337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keras.preprocessing.imag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mageDataGenerator</w:t>
      </w:r>
      <w:proofErr w:type="spellEnd"/>
    </w:p>
    <w:p w14:paraId="1D13603A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keras.application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</w:t>
      </w:r>
      <w:proofErr w:type="spellEnd"/>
    </w:p>
    <w:p w14:paraId="0B5F536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keras.mod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Sequential</w:t>
      </w:r>
    </w:p>
    <w:p w14:paraId="630EA6E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keras.layer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ense, Flatten, Dropout</w:t>
      </w:r>
    </w:p>
    <w:p w14:paraId="4426A12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keras.optimizer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GDimpor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</w:p>
    <w:p w14:paraId="1900FA7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rom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kimag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io</w:t>
      </w:r>
    </w:p>
    <w:p w14:paraId="55962C0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mpo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os</w:t>
      </w:r>
      <w:proofErr w:type="spellEnd"/>
    </w:p>
    <w:p w14:paraId="7D24FA1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E9B188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Prepare Data:</w:t>
      </w:r>
    </w:p>
    <w:p w14:paraId="6F07BFB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7539C51" w14:textId="55E90B78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 Define data generator (from </w:t>
      </w:r>
      <w:r w:rsidR="00184C37">
        <w:rPr>
          <w:rFonts w:ascii="Consolas" w:eastAsia="Times New Roman" w:hAnsi="Consolas" w:cs="Times New Roman"/>
          <w:color w:val="515151"/>
          <w:sz w:val="21"/>
          <w:szCs w:val="21"/>
        </w:rPr>
        <w:t xml:space="preserve">Lecture 12 </w:t>
      </w:r>
      <w:r w:rsidR="006E60A8">
        <w:rPr>
          <w:rFonts w:ascii="Consolas" w:eastAsia="Times New Roman" w:hAnsi="Consolas" w:cs="Times New Roman"/>
          <w:color w:val="515151"/>
          <w:sz w:val="21"/>
          <w:szCs w:val="21"/>
        </w:rPr>
        <w:t>S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lide</w:t>
      </w:r>
      <w:r w:rsidR="00305BE1">
        <w:rPr>
          <w:rFonts w:ascii="Consolas" w:eastAsia="Times New Roman" w:hAnsi="Consolas" w:cs="Times New Roman"/>
          <w:color w:val="515151"/>
          <w:sz w:val="21"/>
          <w:szCs w:val="21"/>
        </w:rPr>
        <w:t xml:space="preserve"> </w:t>
      </w:r>
      <w:r w:rsidR="002A596E">
        <w:rPr>
          <w:rFonts w:ascii="Consolas" w:eastAsia="Times New Roman" w:hAnsi="Consolas" w:cs="Times New Roman"/>
          <w:color w:val="515151"/>
          <w:sz w:val="21"/>
          <w:szCs w:val="21"/>
        </w:rPr>
        <w:t>75)</w:t>
      </w:r>
    </w:p>
    <w:p w14:paraId="7DA07D3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g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mageData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</w:p>
    <w:p w14:paraId="10F0336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rescale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.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/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55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9F16FB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shear_rang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2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E57327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zoom_rang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2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2237020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horizontal_flip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True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33558C7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validation_split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3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Split data into training and validation</w:t>
      </w:r>
    </w:p>
    <w:p w14:paraId="73FA03A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96BCCE7" w14:textId="19CA075D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Load and prepare data</w:t>
      </w:r>
      <w:r w:rsidR="00305BE1">
        <w:rPr>
          <w:rFonts w:ascii="Consolas" w:eastAsia="Times New Roman" w:hAnsi="Consolas" w:cs="Times New Roman"/>
          <w:color w:val="515151"/>
          <w:sz w:val="21"/>
          <w:szCs w:val="21"/>
        </w:rPr>
        <w:t xml:space="preserve"> (from </w:t>
      </w:r>
      <w:r w:rsidR="006E243D">
        <w:rPr>
          <w:rFonts w:ascii="Consolas" w:eastAsia="Times New Roman" w:hAnsi="Consolas" w:cs="Times New Roman"/>
          <w:color w:val="515151"/>
          <w:sz w:val="21"/>
          <w:szCs w:val="21"/>
        </w:rPr>
        <w:t>L</w:t>
      </w:r>
      <w:r w:rsidR="002A596E">
        <w:rPr>
          <w:rFonts w:ascii="Consolas" w:eastAsia="Times New Roman" w:hAnsi="Consolas" w:cs="Times New Roman"/>
          <w:color w:val="515151"/>
          <w:sz w:val="21"/>
          <w:szCs w:val="21"/>
        </w:rPr>
        <w:t xml:space="preserve">ecture 12 </w:t>
      </w:r>
      <w:r w:rsidR="006E243D">
        <w:rPr>
          <w:rFonts w:ascii="Consolas" w:eastAsia="Times New Roman" w:hAnsi="Consolas" w:cs="Times New Roman"/>
          <w:color w:val="515151"/>
          <w:sz w:val="21"/>
          <w:szCs w:val="21"/>
        </w:rPr>
        <w:t>S</w:t>
      </w:r>
      <w:r w:rsidR="00305BE1">
        <w:rPr>
          <w:rFonts w:ascii="Consolas" w:eastAsia="Times New Roman" w:hAnsi="Consolas" w:cs="Times New Roman"/>
          <w:color w:val="515151"/>
          <w:sz w:val="21"/>
          <w:szCs w:val="21"/>
        </w:rPr>
        <w:t>lide 7</w:t>
      </w:r>
      <w:r w:rsidR="002A596E">
        <w:rPr>
          <w:rFonts w:ascii="Consolas" w:eastAsia="Times New Roman" w:hAnsi="Consolas" w:cs="Times New Roman"/>
          <w:color w:val="515151"/>
          <w:sz w:val="21"/>
          <w:szCs w:val="21"/>
        </w:rPr>
        <w:t>5</w:t>
      </w:r>
      <w:r w:rsidR="00305BE1">
        <w:rPr>
          <w:rFonts w:ascii="Consolas" w:eastAsia="Times New Roman" w:hAnsi="Consolas" w:cs="Times New Roman"/>
          <w:color w:val="515151"/>
          <w:sz w:val="21"/>
          <w:szCs w:val="21"/>
        </w:rPr>
        <w:t>)</w:t>
      </w:r>
    </w:p>
    <w:p w14:paraId="17A097A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_di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Train/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Path to your data folder</w:t>
      </w:r>
    </w:p>
    <w:p w14:paraId="06E6C46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batch_siz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32</w:t>
      </w:r>
    </w:p>
    <w:p w14:paraId="5E0A4C8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train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gen.flow_from_directory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</w:p>
    <w:p w14:paraId="4C25F8EF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_di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7CBBD4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target_siz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27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27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,</w:t>
      </w:r>
    </w:p>
    <w:p w14:paraId="0E28CEBF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batch_siz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batch_siz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E901E3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class_mod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categorical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09E44A5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subset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trainin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Use 70% of data for training</w:t>
      </w:r>
    </w:p>
    <w:p w14:paraId="16040EE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val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gen.flow_from_directory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</w:p>
    <w:p w14:paraId="34BD332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ata_di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595F1FBA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target_siz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27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27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,</w:t>
      </w:r>
    </w:p>
    <w:p w14:paraId="3150F8E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batch_siz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batch_siz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0A68FFE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class_mod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categorical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92DCF7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subset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validation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Use 30% of data for validation</w:t>
      </w:r>
    </w:p>
    <w:p w14:paraId="6D7C781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create groupings for labels</w:t>
      </w:r>
    </w:p>
    <w:p w14:paraId="5B19152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6C4D558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6DD8010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2AB43BB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retreive labels from title of each image</w:t>
      </w:r>
    </w:p>
    <w:p w14:paraId="4F52119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labels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os.listdi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Train/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  </w:t>
      </w:r>
    </w:p>
    <w:p w14:paraId="1A7A5BC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631E929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seperate id from label and pass into correct group</w:t>
      </w:r>
    </w:p>
    <w:p w14:paraId="26E998E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s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n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labels:</w:t>
      </w:r>
    </w:p>
    <w:p w14:paraId="6A9B695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.spli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-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[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]</w:t>
      </w:r>
    </w:p>
    <w:p w14:paraId="672470B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f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0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7C04F4F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Labels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s)</w:t>
      </w:r>
    </w:p>
    <w:p w14:paraId="6536BBC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proofErr w:type="spellStart"/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elif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2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3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7FCF0B3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Labels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s)</w:t>
      </w:r>
    </w:p>
    <w:p w14:paraId="44EE778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B6D412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prin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7969425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prin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5623074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load images into memory:</w:t>
      </w:r>
    </w:p>
    <w:p w14:paraId="18DA280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create list for image objects:</w:t>
      </w:r>
    </w:p>
    <w:p w14:paraId="043D443F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Image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3D6FD9D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Image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0705B6E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1455CB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load images into list</w:t>
      </w:r>
    </w:p>
    <w:p w14:paraId="5D02617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s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n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3F62310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Images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o.imrea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'Train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/{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}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34FED4B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F3288A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s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n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40B06BC5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Images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o.imrea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'Train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/{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}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4B2331E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03DE30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lastRenderedPageBreak/>
        <w:t>#ensure loading was successful:</w:t>
      </w:r>
    </w:p>
    <w:p w14:paraId="013C40CB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asser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Image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and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Image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</w:t>
      </w:r>
    </w:p>
    <w:p w14:paraId="7F8E61C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4499AF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print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Image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[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].shape)</w:t>
      </w:r>
    </w:p>
    <w:p w14:paraId="66CB817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831F2B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repeat for test data:</w:t>
      </w:r>
    </w:p>
    <w:p w14:paraId="1F3848F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D531AD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test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os.listdi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Test/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</w:t>
      </w:r>
    </w:p>
    <w:p w14:paraId="0838B8E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319CB1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Tes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0F8FDC3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Tes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[]</w:t>
      </w:r>
    </w:p>
    <w:p w14:paraId="1CFED9D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7F79A4A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label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n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testLabel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70E707E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label.spli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-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[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]</w:t>
      </w:r>
    </w:p>
    <w:p w14:paraId="6A2664C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f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0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5DF62ED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onDRTest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o.imrea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'Test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/{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label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}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486FDF8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proofErr w:type="spellStart"/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elif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2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ag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3.jpg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06DFD7DA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DRTest.appen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io.imrea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'Test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/{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label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}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54687F71" w14:textId="77777777" w:rsidR="006D3A4A" w:rsidRPr="006D3A4A" w:rsidRDefault="006D3A4A" w:rsidP="006D3A4A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br/>
      </w:r>
    </w:p>
    <w:p w14:paraId="47EDE333" w14:textId="61068CCB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load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Alexnet</w:t>
      </w:r>
      <w:proofErr w:type="spellEnd"/>
      <w:r w:rsidR="006E7E9F">
        <w:rPr>
          <w:rFonts w:ascii="Consolas" w:eastAsia="Times New Roman" w:hAnsi="Consolas" w:cs="Times New Roman"/>
          <w:color w:val="515151"/>
          <w:sz w:val="21"/>
          <w:szCs w:val="21"/>
        </w:rPr>
        <w:t xml:space="preserve"> (from </w:t>
      </w:r>
      <w:r w:rsidR="00933951">
        <w:rPr>
          <w:rFonts w:ascii="Consolas" w:eastAsia="Times New Roman" w:hAnsi="Consolas" w:cs="Times New Roman"/>
          <w:color w:val="515151"/>
          <w:sz w:val="21"/>
          <w:szCs w:val="21"/>
        </w:rPr>
        <w:t>Lecture 12 S</w:t>
      </w:r>
      <w:r w:rsidR="006E7E9F">
        <w:rPr>
          <w:rFonts w:ascii="Consolas" w:eastAsia="Times New Roman" w:hAnsi="Consolas" w:cs="Times New Roman"/>
          <w:color w:val="515151"/>
          <w:sz w:val="21"/>
          <w:szCs w:val="21"/>
        </w:rPr>
        <w:t>lides 76)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 </w:t>
      </w:r>
    </w:p>
    <w:p w14:paraId="0C31EA8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pretrained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pretraine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weights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imagenet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include_top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alse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input_shape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028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062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3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71FE1B92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C749F8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layer </w:t>
      </w:r>
      <w:r w:rsidRPr="006D3A4A">
        <w:rPr>
          <w:rFonts w:ascii="Consolas" w:eastAsia="Times New Roman" w:hAnsi="Consolas" w:cs="Times New Roman"/>
          <w:color w:val="B5200D"/>
          <w:sz w:val="21"/>
          <w:szCs w:val="21"/>
        </w:rPr>
        <w:t>in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pretrained.layers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:</w:t>
      </w:r>
    </w:p>
    <w:p w14:paraId="6119090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layer.trainabl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False</w:t>
      </w:r>
    </w:p>
    <w:p w14:paraId="187C75F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9C53F97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Sequential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)</w:t>
      </w:r>
    </w:p>
    <w:p w14:paraId="1F25880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DE05E4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ad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pretrained)</w:t>
      </w:r>
    </w:p>
    <w:p w14:paraId="238D3BDC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C3E22C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ad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Flatt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))</w:t>
      </w:r>
    </w:p>
    <w:p w14:paraId="76C97E3D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ad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Dens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256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activation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relu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2AFCE8D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ad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Dropou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5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437E461E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add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Dens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10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activation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softmax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) </w:t>
      </w: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# Assuming 10 classes</w:t>
      </w:r>
    </w:p>
    <w:p w14:paraId="5E54D2F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 Compile the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newModel</w:t>
      </w:r>
      <w:proofErr w:type="spellEnd"/>
    </w:p>
    <w:p w14:paraId="772D9D4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compil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optimizer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SGD(</w:t>
      </w: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lr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001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momentum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0.9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), 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loss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proofErr w:type="spellStart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categorical_crossentropy</w:t>
      </w:r>
      <w:proofErr w:type="spellEnd"/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metrics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[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accuracy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])</w:t>
      </w:r>
    </w:p>
    <w:p w14:paraId="2BF68C73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 Train the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newModel</w:t>
      </w:r>
      <w:proofErr w:type="spellEnd"/>
    </w:p>
    <w:p w14:paraId="2C76D658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history 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fit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</w:p>
    <w:p w14:paraId="6609BB25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train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1E5D57BB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steps_per_epoch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train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,</w:t>
      </w:r>
    </w:p>
    <w:p w14:paraId="7DFB59E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epochs</w:t>
      </w:r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D3A4A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2EB3E861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t>validation_data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val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6E68A69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validation_steps</w:t>
      </w:r>
      <w:proofErr w:type="spellEnd"/>
      <w:r w:rsidRPr="006D3A4A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6D3A4A">
        <w:rPr>
          <w:rFonts w:ascii="Consolas" w:eastAsia="Times New Roman" w:hAnsi="Consolas" w:cs="Times New Roman"/>
          <w:color w:val="5E2CBC"/>
          <w:sz w:val="21"/>
          <w:szCs w:val="21"/>
        </w:rPr>
        <w:t>len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AlexNet.val_generator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)</w:t>
      </w:r>
    </w:p>
    <w:p w14:paraId="1558A854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 xml:space="preserve"># Save the trained </w:t>
      </w:r>
      <w:proofErr w:type="spellStart"/>
      <w:r w:rsidRPr="006D3A4A">
        <w:rPr>
          <w:rFonts w:ascii="Consolas" w:eastAsia="Times New Roman" w:hAnsi="Consolas" w:cs="Times New Roman"/>
          <w:color w:val="515151"/>
          <w:sz w:val="21"/>
          <w:szCs w:val="21"/>
        </w:rPr>
        <w:t>newModel</w:t>
      </w:r>
      <w:proofErr w:type="spellEnd"/>
    </w:p>
    <w:p w14:paraId="053E4B40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proofErr w:type="spellStart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newModel.save</w:t>
      </w:r>
      <w:proofErr w:type="spellEnd"/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(</w:t>
      </w:r>
      <w:r w:rsidRPr="006D3A4A">
        <w:rPr>
          <w:rFonts w:ascii="Consolas" w:eastAsia="Times New Roman" w:hAnsi="Consolas" w:cs="Times New Roman"/>
          <w:color w:val="0F4A85"/>
          <w:sz w:val="21"/>
          <w:szCs w:val="21"/>
        </w:rPr>
        <w:t>'alexnet_transfer_learning.h5'</w:t>
      </w:r>
      <w:r w:rsidRPr="006D3A4A">
        <w:rPr>
          <w:rFonts w:ascii="Consolas" w:eastAsia="Times New Roman" w:hAnsi="Consolas" w:cs="Times New Roman"/>
          <w:color w:val="292929"/>
          <w:sz w:val="21"/>
          <w:szCs w:val="21"/>
        </w:rPr>
        <w:t>)</w:t>
      </w:r>
    </w:p>
    <w:p w14:paraId="41D99A96" w14:textId="77777777" w:rsidR="006D3A4A" w:rsidRPr="006D3A4A" w:rsidRDefault="006D3A4A" w:rsidP="006D3A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1E0286C" w14:textId="77777777" w:rsidR="00970509" w:rsidRPr="00970509" w:rsidRDefault="00970509" w:rsidP="006C4ABA">
      <w:pPr>
        <w:rPr>
          <w:rFonts w:ascii="Arial" w:hAnsi="Arial" w:cs="Arial"/>
          <w:bCs/>
        </w:rPr>
      </w:pPr>
    </w:p>
    <w:sectPr w:rsidR="00970509" w:rsidRPr="00970509" w:rsidSect="00345BB1">
      <w:footerReference w:type="default" r:id="rId9"/>
      <w:pgSz w:w="12240" w:h="15840" w:code="1"/>
      <w:pgMar w:top="1417" w:right="1417" w:bottom="1417" w:left="1417" w:header="708" w:footer="708" w:gutter="0"/>
      <w:pgBorders w:display="firstPage" w:offsetFrom="page">
        <w:top w:val="single" w:sz="18" w:space="31" w:color="auto"/>
        <w:left w:val="single" w:sz="18" w:space="31" w:color="auto"/>
        <w:bottom w:val="single" w:sz="18" w:space="31" w:color="auto"/>
        <w:right w:val="single" w:sz="18" w:space="31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EBBE80" w14:textId="77777777" w:rsidR="008E024B" w:rsidRPr="00A63AA3" w:rsidRDefault="008E024B" w:rsidP="00D42D12">
      <w:pPr>
        <w:spacing w:after="0" w:line="240" w:lineRule="auto"/>
      </w:pPr>
      <w:r w:rsidRPr="00A63AA3">
        <w:separator/>
      </w:r>
    </w:p>
  </w:endnote>
  <w:endnote w:type="continuationSeparator" w:id="0">
    <w:p w14:paraId="4808FFC3" w14:textId="77777777" w:rsidR="008E024B" w:rsidRPr="00A63AA3" w:rsidRDefault="008E024B" w:rsidP="00D42D12">
      <w:pPr>
        <w:spacing w:after="0" w:line="240" w:lineRule="auto"/>
      </w:pPr>
      <w:r w:rsidRPr="00A63AA3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6293300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0E19C2A0" w14:textId="77777777" w:rsidR="000401D3" w:rsidRPr="00A63AA3" w:rsidRDefault="000401D3">
        <w:pPr>
          <w:pStyle w:val="Footer"/>
          <w:jc w:val="right"/>
          <w:rPr>
            <w:rFonts w:ascii="Arial" w:hAnsi="Arial" w:cs="Arial"/>
          </w:rPr>
        </w:pPr>
        <w:r w:rsidRPr="00A63AA3">
          <w:rPr>
            <w:rFonts w:ascii="Arial" w:hAnsi="Arial" w:cs="Arial"/>
          </w:rPr>
          <w:fldChar w:fldCharType="begin"/>
        </w:r>
        <w:r w:rsidRPr="00A63AA3">
          <w:rPr>
            <w:rFonts w:ascii="Arial" w:hAnsi="Arial" w:cs="Arial"/>
          </w:rPr>
          <w:instrText xml:space="preserve"> PAGE   \* MERGEFORMAT </w:instrText>
        </w:r>
        <w:r w:rsidRPr="00A63AA3">
          <w:rPr>
            <w:rFonts w:ascii="Arial" w:hAnsi="Arial" w:cs="Arial"/>
          </w:rPr>
          <w:fldChar w:fldCharType="separate"/>
        </w:r>
        <w:r w:rsidR="00345BB1" w:rsidRPr="00A63AA3">
          <w:rPr>
            <w:rFonts w:ascii="Arial" w:hAnsi="Arial" w:cs="Arial"/>
          </w:rPr>
          <w:t>2</w:t>
        </w:r>
        <w:r w:rsidRPr="00A63AA3">
          <w:rPr>
            <w:rFonts w:ascii="Arial" w:hAnsi="Arial" w:cs="Arial"/>
          </w:rPr>
          <w:fldChar w:fldCharType="end"/>
        </w:r>
      </w:p>
    </w:sdtContent>
  </w:sdt>
  <w:p w14:paraId="0E19C2A1" w14:textId="77777777" w:rsidR="000401D3" w:rsidRPr="00A63AA3" w:rsidRDefault="000401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8C044" w14:textId="77777777" w:rsidR="008E024B" w:rsidRPr="00A63AA3" w:rsidRDefault="008E024B" w:rsidP="00D42D12">
      <w:pPr>
        <w:spacing w:after="0" w:line="240" w:lineRule="auto"/>
      </w:pPr>
      <w:r w:rsidRPr="00A63AA3">
        <w:separator/>
      </w:r>
    </w:p>
  </w:footnote>
  <w:footnote w:type="continuationSeparator" w:id="0">
    <w:p w14:paraId="0EAEB77D" w14:textId="77777777" w:rsidR="008E024B" w:rsidRPr="00A63AA3" w:rsidRDefault="008E024B" w:rsidP="00D42D12">
      <w:pPr>
        <w:spacing w:after="0" w:line="240" w:lineRule="auto"/>
      </w:pPr>
      <w:r w:rsidRPr="00A63AA3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NDezMDYwMjQ1NDJT0lEKTi0uzszPAykwrAUAtkq2tCwAAAA="/>
  </w:docVars>
  <w:rsids>
    <w:rsidRoot w:val="008730EC"/>
    <w:rsid w:val="00003B63"/>
    <w:rsid w:val="00006D04"/>
    <w:rsid w:val="00010538"/>
    <w:rsid w:val="00010FA0"/>
    <w:rsid w:val="0001174A"/>
    <w:rsid w:val="000128C5"/>
    <w:rsid w:val="00014983"/>
    <w:rsid w:val="00015367"/>
    <w:rsid w:val="00015A68"/>
    <w:rsid w:val="00015BDA"/>
    <w:rsid w:val="000176C9"/>
    <w:rsid w:val="00025F9D"/>
    <w:rsid w:val="0002765C"/>
    <w:rsid w:val="00027DDF"/>
    <w:rsid w:val="00030819"/>
    <w:rsid w:val="0003179D"/>
    <w:rsid w:val="00035D45"/>
    <w:rsid w:val="000401D3"/>
    <w:rsid w:val="000418DD"/>
    <w:rsid w:val="0004398E"/>
    <w:rsid w:val="000458F5"/>
    <w:rsid w:val="00045DC8"/>
    <w:rsid w:val="0005110D"/>
    <w:rsid w:val="00054713"/>
    <w:rsid w:val="00055F69"/>
    <w:rsid w:val="00064581"/>
    <w:rsid w:val="000651A5"/>
    <w:rsid w:val="000667EE"/>
    <w:rsid w:val="00066B8A"/>
    <w:rsid w:val="0007307E"/>
    <w:rsid w:val="00073373"/>
    <w:rsid w:val="00073E85"/>
    <w:rsid w:val="00076308"/>
    <w:rsid w:val="000778E6"/>
    <w:rsid w:val="000814BC"/>
    <w:rsid w:val="000821D7"/>
    <w:rsid w:val="0008368E"/>
    <w:rsid w:val="0008549C"/>
    <w:rsid w:val="000941FE"/>
    <w:rsid w:val="0009524F"/>
    <w:rsid w:val="000A129F"/>
    <w:rsid w:val="000A213C"/>
    <w:rsid w:val="000A32FA"/>
    <w:rsid w:val="000A463C"/>
    <w:rsid w:val="000A5175"/>
    <w:rsid w:val="000B02C1"/>
    <w:rsid w:val="000B24B0"/>
    <w:rsid w:val="000C02CB"/>
    <w:rsid w:val="000C2239"/>
    <w:rsid w:val="000C3560"/>
    <w:rsid w:val="000C6EC4"/>
    <w:rsid w:val="000C73EE"/>
    <w:rsid w:val="000D3DA3"/>
    <w:rsid w:val="000D569C"/>
    <w:rsid w:val="000E02A2"/>
    <w:rsid w:val="000E0B10"/>
    <w:rsid w:val="000E1E67"/>
    <w:rsid w:val="000E3C23"/>
    <w:rsid w:val="000E441B"/>
    <w:rsid w:val="000E5B4F"/>
    <w:rsid w:val="000F1FE6"/>
    <w:rsid w:val="000F5A44"/>
    <w:rsid w:val="000F7B73"/>
    <w:rsid w:val="000F7EBD"/>
    <w:rsid w:val="00100153"/>
    <w:rsid w:val="001031B1"/>
    <w:rsid w:val="00106FF4"/>
    <w:rsid w:val="00110A50"/>
    <w:rsid w:val="00110F57"/>
    <w:rsid w:val="0011436D"/>
    <w:rsid w:val="001156EA"/>
    <w:rsid w:val="00116A23"/>
    <w:rsid w:val="001170E9"/>
    <w:rsid w:val="00123254"/>
    <w:rsid w:val="00123E20"/>
    <w:rsid w:val="00125F2C"/>
    <w:rsid w:val="00130A36"/>
    <w:rsid w:val="00131556"/>
    <w:rsid w:val="00131A38"/>
    <w:rsid w:val="00132ACA"/>
    <w:rsid w:val="00134017"/>
    <w:rsid w:val="00136CF5"/>
    <w:rsid w:val="00140550"/>
    <w:rsid w:val="001412D9"/>
    <w:rsid w:val="001414E0"/>
    <w:rsid w:val="00142EEC"/>
    <w:rsid w:val="00143910"/>
    <w:rsid w:val="00143A1F"/>
    <w:rsid w:val="00143C8B"/>
    <w:rsid w:val="001471D8"/>
    <w:rsid w:val="00147BC4"/>
    <w:rsid w:val="00147EA4"/>
    <w:rsid w:val="00152BF3"/>
    <w:rsid w:val="00153FF9"/>
    <w:rsid w:val="00154205"/>
    <w:rsid w:val="00161CD2"/>
    <w:rsid w:val="00162E7A"/>
    <w:rsid w:val="001645DC"/>
    <w:rsid w:val="00166C13"/>
    <w:rsid w:val="00167535"/>
    <w:rsid w:val="00167C8F"/>
    <w:rsid w:val="001729CD"/>
    <w:rsid w:val="00172F03"/>
    <w:rsid w:val="00183431"/>
    <w:rsid w:val="00184C37"/>
    <w:rsid w:val="0018693A"/>
    <w:rsid w:val="00186FB2"/>
    <w:rsid w:val="00190CB4"/>
    <w:rsid w:val="00191785"/>
    <w:rsid w:val="00191E48"/>
    <w:rsid w:val="00196250"/>
    <w:rsid w:val="001A0F54"/>
    <w:rsid w:val="001A1788"/>
    <w:rsid w:val="001A6D71"/>
    <w:rsid w:val="001B6195"/>
    <w:rsid w:val="001B6AE1"/>
    <w:rsid w:val="001C2AA4"/>
    <w:rsid w:val="001C3716"/>
    <w:rsid w:val="001C3EED"/>
    <w:rsid w:val="001C551E"/>
    <w:rsid w:val="001C7917"/>
    <w:rsid w:val="001D0FA0"/>
    <w:rsid w:val="001D3241"/>
    <w:rsid w:val="001D6FEE"/>
    <w:rsid w:val="001E6743"/>
    <w:rsid w:val="001E6C88"/>
    <w:rsid w:val="001F6D02"/>
    <w:rsid w:val="00203337"/>
    <w:rsid w:val="002049BF"/>
    <w:rsid w:val="00204D94"/>
    <w:rsid w:val="00205200"/>
    <w:rsid w:val="0020582C"/>
    <w:rsid w:val="00205C83"/>
    <w:rsid w:val="00211FC3"/>
    <w:rsid w:val="00213623"/>
    <w:rsid w:val="00215975"/>
    <w:rsid w:val="00215E55"/>
    <w:rsid w:val="00215ECF"/>
    <w:rsid w:val="0021764F"/>
    <w:rsid w:val="002176BE"/>
    <w:rsid w:val="00221362"/>
    <w:rsid w:val="002253A1"/>
    <w:rsid w:val="00227CC5"/>
    <w:rsid w:val="0023136D"/>
    <w:rsid w:val="00232E54"/>
    <w:rsid w:val="002330CD"/>
    <w:rsid w:val="00236631"/>
    <w:rsid w:val="00237FC7"/>
    <w:rsid w:val="00241E5A"/>
    <w:rsid w:val="00246F68"/>
    <w:rsid w:val="00247176"/>
    <w:rsid w:val="0024765A"/>
    <w:rsid w:val="00247A7C"/>
    <w:rsid w:val="002523CB"/>
    <w:rsid w:val="00262D0C"/>
    <w:rsid w:val="00266077"/>
    <w:rsid w:val="002667F1"/>
    <w:rsid w:val="00272890"/>
    <w:rsid w:val="0027532E"/>
    <w:rsid w:val="00290B5D"/>
    <w:rsid w:val="00296933"/>
    <w:rsid w:val="002A065A"/>
    <w:rsid w:val="002A255D"/>
    <w:rsid w:val="002A4481"/>
    <w:rsid w:val="002A4F7D"/>
    <w:rsid w:val="002A574F"/>
    <w:rsid w:val="002A596E"/>
    <w:rsid w:val="002B053B"/>
    <w:rsid w:val="002B08B3"/>
    <w:rsid w:val="002B1BE1"/>
    <w:rsid w:val="002B28BA"/>
    <w:rsid w:val="002B2A45"/>
    <w:rsid w:val="002B6852"/>
    <w:rsid w:val="002B693B"/>
    <w:rsid w:val="002B7C4E"/>
    <w:rsid w:val="002C0033"/>
    <w:rsid w:val="002C31D4"/>
    <w:rsid w:val="002C6203"/>
    <w:rsid w:val="002C7D3C"/>
    <w:rsid w:val="002D0690"/>
    <w:rsid w:val="002D5F7B"/>
    <w:rsid w:val="002E088E"/>
    <w:rsid w:val="002E1FE9"/>
    <w:rsid w:val="002E2199"/>
    <w:rsid w:val="002E27EB"/>
    <w:rsid w:val="002E376D"/>
    <w:rsid w:val="002E41F8"/>
    <w:rsid w:val="002E4333"/>
    <w:rsid w:val="002E4437"/>
    <w:rsid w:val="002E7ABF"/>
    <w:rsid w:val="002F36EF"/>
    <w:rsid w:val="002F4000"/>
    <w:rsid w:val="002F4C74"/>
    <w:rsid w:val="002F4EBB"/>
    <w:rsid w:val="002F628F"/>
    <w:rsid w:val="002F66F0"/>
    <w:rsid w:val="002F6905"/>
    <w:rsid w:val="002F6CD4"/>
    <w:rsid w:val="002F78F4"/>
    <w:rsid w:val="00301221"/>
    <w:rsid w:val="00303233"/>
    <w:rsid w:val="003054B0"/>
    <w:rsid w:val="00305A6D"/>
    <w:rsid w:val="00305BE1"/>
    <w:rsid w:val="00305D91"/>
    <w:rsid w:val="0030707C"/>
    <w:rsid w:val="003112C1"/>
    <w:rsid w:val="00312459"/>
    <w:rsid w:val="00313953"/>
    <w:rsid w:val="00313B33"/>
    <w:rsid w:val="00315DC2"/>
    <w:rsid w:val="003223A2"/>
    <w:rsid w:val="00330CFF"/>
    <w:rsid w:val="00332718"/>
    <w:rsid w:val="0033456E"/>
    <w:rsid w:val="003352DB"/>
    <w:rsid w:val="00340423"/>
    <w:rsid w:val="003431F2"/>
    <w:rsid w:val="00343C9E"/>
    <w:rsid w:val="00344B9A"/>
    <w:rsid w:val="00344D07"/>
    <w:rsid w:val="003455D2"/>
    <w:rsid w:val="00345BB1"/>
    <w:rsid w:val="0034724F"/>
    <w:rsid w:val="00347A97"/>
    <w:rsid w:val="00350414"/>
    <w:rsid w:val="00350B17"/>
    <w:rsid w:val="00350F76"/>
    <w:rsid w:val="00351CBC"/>
    <w:rsid w:val="0035449C"/>
    <w:rsid w:val="0035592F"/>
    <w:rsid w:val="00360F90"/>
    <w:rsid w:val="00361162"/>
    <w:rsid w:val="00362C46"/>
    <w:rsid w:val="00366779"/>
    <w:rsid w:val="00367449"/>
    <w:rsid w:val="00370C2E"/>
    <w:rsid w:val="0037129B"/>
    <w:rsid w:val="00371489"/>
    <w:rsid w:val="00381272"/>
    <w:rsid w:val="00382977"/>
    <w:rsid w:val="00384AD5"/>
    <w:rsid w:val="003871BD"/>
    <w:rsid w:val="00390317"/>
    <w:rsid w:val="003A178E"/>
    <w:rsid w:val="003A2C83"/>
    <w:rsid w:val="003A3D33"/>
    <w:rsid w:val="003A6856"/>
    <w:rsid w:val="003B653B"/>
    <w:rsid w:val="003C2923"/>
    <w:rsid w:val="003C456F"/>
    <w:rsid w:val="003C4B58"/>
    <w:rsid w:val="003C7226"/>
    <w:rsid w:val="003C7719"/>
    <w:rsid w:val="003D111D"/>
    <w:rsid w:val="003D177D"/>
    <w:rsid w:val="003D20B5"/>
    <w:rsid w:val="003D459E"/>
    <w:rsid w:val="003D6B3E"/>
    <w:rsid w:val="003D728C"/>
    <w:rsid w:val="003D7AB2"/>
    <w:rsid w:val="003E1454"/>
    <w:rsid w:val="003E1BD4"/>
    <w:rsid w:val="003E465C"/>
    <w:rsid w:val="003E715A"/>
    <w:rsid w:val="003F114C"/>
    <w:rsid w:val="003F1A06"/>
    <w:rsid w:val="004019C5"/>
    <w:rsid w:val="004063BC"/>
    <w:rsid w:val="00407D89"/>
    <w:rsid w:val="00410014"/>
    <w:rsid w:val="00410D03"/>
    <w:rsid w:val="00412D22"/>
    <w:rsid w:val="00413C71"/>
    <w:rsid w:val="00415726"/>
    <w:rsid w:val="0042205C"/>
    <w:rsid w:val="0043047B"/>
    <w:rsid w:val="0043186B"/>
    <w:rsid w:val="004332C1"/>
    <w:rsid w:val="00435A58"/>
    <w:rsid w:val="00436860"/>
    <w:rsid w:val="00437738"/>
    <w:rsid w:val="00440685"/>
    <w:rsid w:val="00443379"/>
    <w:rsid w:val="004468A8"/>
    <w:rsid w:val="004469AD"/>
    <w:rsid w:val="00446C6B"/>
    <w:rsid w:val="00447001"/>
    <w:rsid w:val="00453E5C"/>
    <w:rsid w:val="004600FA"/>
    <w:rsid w:val="004605AF"/>
    <w:rsid w:val="004616A7"/>
    <w:rsid w:val="004620B4"/>
    <w:rsid w:val="0046282E"/>
    <w:rsid w:val="00465FA4"/>
    <w:rsid w:val="00467B02"/>
    <w:rsid w:val="00470B80"/>
    <w:rsid w:val="00471772"/>
    <w:rsid w:val="00477037"/>
    <w:rsid w:val="004831C8"/>
    <w:rsid w:val="0048521F"/>
    <w:rsid w:val="00490F60"/>
    <w:rsid w:val="00493CCA"/>
    <w:rsid w:val="00495D4E"/>
    <w:rsid w:val="004960D9"/>
    <w:rsid w:val="0049659E"/>
    <w:rsid w:val="004A0577"/>
    <w:rsid w:val="004A158B"/>
    <w:rsid w:val="004A31FF"/>
    <w:rsid w:val="004A559A"/>
    <w:rsid w:val="004B2495"/>
    <w:rsid w:val="004B24F2"/>
    <w:rsid w:val="004B41CD"/>
    <w:rsid w:val="004B6BA6"/>
    <w:rsid w:val="004C2C57"/>
    <w:rsid w:val="004C438E"/>
    <w:rsid w:val="004C5AE2"/>
    <w:rsid w:val="004C6C11"/>
    <w:rsid w:val="004D0D72"/>
    <w:rsid w:val="004D4A9E"/>
    <w:rsid w:val="004D6510"/>
    <w:rsid w:val="004E5F6F"/>
    <w:rsid w:val="004E5FC9"/>
    <w:rsid w:val="004F2023"/>
    <w:rsid w:val="004F52AB"/>
    <w:rsid w:val="004F5D93"/>
    <w:rsid w:val="004F7F98"/>
    <w:rsid w:val="00500E0A"/>
    <w:rsid w:val="0050170F"/>
    <w:rsid w:val="00501900"/>
    <w:rsid w:val="00502095"/>
    <w:rsid w:val="00505D35"/>
    <w:rsid w:val="00506D4E"/>
    <w:rsid w:val="005071E8"/>
    <w:rsid w:val="0051000F"/>
    <w:rsid w:val="0051505F"/>
    <w:rsid w:val="005175E0"/>
    <w:rsid w:val="00527849"/>
    <w:rsid w:val="00531B94"/>
    <w:rsid w:val="00534DC2"/>
    <w:rsid w:val="005356EE"/>
    <w:rsid w:val="005404DC"/>
    <w:rsid w:val="0054239F"/>
    <w:rsid w:val="00545AAA"/>
    <w:rsid w:val="00547FD0"/>
    <w:rsid w:val="0055621B"/>
    <w:rsid w:val="00560983"/>
    <w:rsid w:val="00560E8A"/>
    <w:rsid w:val="00560EFA"/>
    <w:rsid w:val="00561EC3"/>
    <w:rsid w:val="005645CC"/>
    <w:rsid w:val="0056588B"/>
    <w:rsid w:val="00566736"/>
    <w:rsid w:val="005676B8"/>
    <w:rsid w:val="00586746"/>
    <w:rsid w:val="00592B2D"/>
    <w:rsid w:val="0059497D"/>
    <w:rsid w:val="00596510"/>
    <w:rsid w:val="005967DC"/>
    <w:rsid w:val="00597642"/>
    <w:rsid w:val="005A0B6D"/>
    <w:rsid w:val="005A301E"/>
    <w:rsid w:val="005A623C"/>
    <w:rsid w:val="005A7281"/>
    <w:rsid w:val="005B5BBB"/>
    <w:rsid w:val="005C0D2F"/>
    <w:rsid w:val="005C2E97"/>
    <w:rsid w:val="005C7AA6"/>
    <w:rsid w:val="005D08B9"/>
    <w:rsid w:val="005D1FCB"/>
    <w:rsid w:val="005D2823"/>
    <w:rsid w:val="005D28CF"/>
    <w:rsid w:val="005D50BB"/>
    <w:rsid w:val="005D64FA"/>
    <w:rsid w:val="005D6FC0"/>
    <w:rsid w:val="005D771B"/>
    <w:rsid w:val="005E600C"/>
    <w:rsid w:val="005E7666"/>
    <w:rsid w:val="005F198A"/>
    <w:rsid w:val="005F39FD"/>
    <w:rsid w:val="005F513C"/>
    <w:rsid w:val="00601BA3"/>
    <w:rsid w:val="006035CE"/>
    <w:rsid w:val="00607BF6"/>
    <w:rsid w:val="00610733"/>
    <w:rsid w:val="006159BD"/>
    <w:rsid w:val="00616899"/>
    <w:rsid w:val="006178B6"/>
    <w:rsid w:val="006230A9"/>
    <w:rsid w:val="006239DC"/>
    <w:rsid w:val="00624326"/>
    <w:rsid w:val="00630733"/>
    <w:rsid w:val="00631782"/>
    <w:rsid w:val="0063179C"/>
    <w:rsid w:val="00633163"/>
    <w:rsid w:val="006357EB"/>
    <w:rsid w:val="0065071D"/>
    <w:rsid w:val="006620DA"/>
    <w:rsid w:val="00667CB8"/>
    <w:rsid w:val="00671A32"/>
    <w:rsid w:val="00676C2E"/>
    <w:rsid w:val="00677104"/>
    <w:rsid w:val="00684089"/>
    <w:rsid w:val="006840A2"/>
    <w:rsid w:val="00686559"/>
    <w:rsid w:val="00687ECC"/>
    <w:rsid w:val="00690E13"/>
    <w:rsid w:val="00696232"/>
    <w:rsid w:val="006A0E57"/>
    <w:rsid w:val="006A23C8"/>
    <w:rsid w:val="006A4A64"/>
    <w:rsid w:val="006A7153"/>
    <w:rsid w:val="006B0B05"/>
    <w:rsid w:val="006B1D6C"/>
    <w:rsid w:val="006B1D99"/>
    <w:rsid w:val="006B5F48"/>
    <w:rsid w:val="006C1DEA"/>
    <w:rsid w:val="006C2D69"/>
    <w:rsid w:val="006C4ABA"/>
    <w:rsid w:val="006D0192"/>
    <w:rsid w:val="006D0668"/>
    <w:rsid w:val="006D1077"/>
    <w:rsid w:val="006D2E3A"/>
    <w:rsid w:val="006D2FDF"/>
    <w:rsid w:val="006D3A4A"/>
    <w:rsid w:val="006E0A90"/>
    <w:rsid w:val="006E243D"/>
    <w:rsid w:val="006E3766"/>
    <w:rsid w:val="006E4DAE"/>
    <w:rsid w:val="006E5705"/>
    <w:rsid w:val="006E60A8"/>
    <w:rsid w:val="006E7C5D"/>
    <w:rsid w:val="006E7E9F"/>
    <w:rsid w:val="006F01F4"/>
    <w:rsid w:val="006F1D53"/>
    <w:rsid w:val="006F47A3"/>
    <w:rsid w:val="006F7767"/>
    <w:rsid w:val="0070503A"/>
    <w:rsid w:val="007054A5"/>
    <w:rsid w:val="0070720B"/>
    <w:rsid w:val="0070768F"/>
    <w:rsid w:val="007105FC"/>
    <w:rsid w:val="00715ABE"/>
    <w:rsid w:val="0071639A"/>
    <w:rsid w:val="00717E98"/>
    <w:rsid w:val="00720680"/>
    <w:rsid w:val="00720EBE"/>
    <w:rsid w:val="00722496"/>
    <w:rsid w:val="00725278"/>
    <w:rsid w:val="007255BA"/>
    <w:rsid w:val="0072719D"/>
    <w:rsid w:val="007374B6"/>
    <w:rsid w:val="00737914"/>
    <w:rsid w:val="00737DBA"/>
    <w:rsid w:val="007465CD"/>
    <w:rsid w:val="00746D2B"/>
    <w:rsid w:val="007523E8"/>
    <w:rsid w:val="00753827"/>
    <w:rsid w:val="00754C5D"/>
    <w:rsid w:val="0075577C"/>
    <w:rsid w:val="007579AE"/>
    <w:rsid w:val="00762485"/>
    <w:rsid w:val="00762D5C"/>
    <w:rsid w:val="00763CCB"/>
    <w:rsid w:val="00764317"/>
    <w:rsid w:val="00771953"/>
    <w:rsid w:val="00772C5B"/>
    <w:rsid w:val="00775E0B"/>
    <w:rsid w:val="007761AC"/>
    <w:rsid w:val="007766C2"/>
    <w:rsid w:val="007773D6"/>
    <w:rsid w:val="00781257"/>
    <w:rsid w:val="00790045"/>
    <w:rsid w:val="007900B4"/>
    <w:rsid w:val="00790349"/>
    <w:rsid w:val="007921B3"/>
    <w:rsid w:val="00794AB9"/>
    <w:rsid w:val="0079682E"/>
    <w:rsid w:val="007969BD"/>
    <w:rsid w:val="00797BA1"/>
    <w:rsid w:val="007A1C1B"/>
    <w:rsid w:val="007A2403"/>
    <w:rsid w:val="007A28F6"/>
    <w:rsid w:val="007A3CE3"/>
    <w:rsid w:val="007A4A88"/>
    <w:rsid w:val="007A68E6"/>
    <w:rsid w:val="007A732D"/>
    <w:rsid w:val="007A7EC2"/>
    <w:rsid w:val="007B2DEA"/>
    <w:rsid w:val="007B315D"/>
    <w:rsid w:val="007B3CB6"/>
    <w:rsid w:val="007B48A9"/>
    <w:rsid w:val="007B7689"/>
    <w:rsid w:val="007C18A3"/>
    <w:rsid w:val="007C5F75"/>
    <w:rsid w:val="007C674E"/>
    <w:rsid w:val="007D0F43"/>
    <w:rsid w:val="007D2B6C"/>
    <w:rsid w:val="007D450F"/>
    <w:rsid w:val="007D74E7"/>
    <w:rsid w:val="007E0C83"/>
    <w:rsid w:val="007E3223"/>
    <w:rsid w:val="007E3376"/>
    <w:rsid w:val="007E38AD"/>
    <w:rsid w:val="007F07E0"/>
    <w:rsid w:val="007F1C7E"/>
    <w:rsid w:val="007F3325"/>
    <w:rsid w:val="007F74F3"/>
    <w:rsid w:val="0080363F"/>
    <w:rsid w:val="00803F29"/>
    <w:rsid w:val="00810344"/>
    <w:rsid w:val="00810F1F"/>
    <w:rsid w:val="00813534"/>
    <w:rsid w:val="0081365F"/>
    <w:rsid w:val="008145EC"/>
    <w:rsid w:val="008172BB"/>
    <w:rsid w:val="008172D4"/>
    <w:rsid w:val="00817EF6"/>
    <w:rsid w:val="00820D4A"/>
    <w:rsid w:val="0082146A"/>
    <w:rsid w:val="0082182C"/>
    <w:rsid w:val="0082187A"/>
    <w:rsid w:val="008239B4"/>
    <w:rsid w:val="008241A8"/>
    <w:rsid w:val="008247F4"/>
    <w:rsid w:val="00827CAF"/>
    <w:rsid w:val="00836A57"/>
    <w:rsid w:val="00845B6F"/>
    <w:rsid w:val="0084664F"/>
    <w:rsid w:val="0085090B"/>
    <w:rsid w:val="008547B7"/>
    <w:rsid w:val="00855934"/>
    <w:rsid w:val="008603D3"/>
    <w:rsid w:val="00864F6E"/>
    <w:rsid w:val="00865FDE"/>
    <w:rsid w:val="008730EC"/>
    <w:rsid w:val="008756A1"/>
    <w:rsid w:val="00877D24"/>
    <w:rsid w:val="00890076"/>
    <w:rsid w:val="00890402"/>
    <w:rsid w:val="00890B8C"/>
    <w:rsid w:val="00892091"/>
    <w:rsid w:val="00892BFA"/>
    <w:rsid w:val="008946C0"/>
    <w:rsid w:val="00896C04"/>
    <w:rsid w:val="008A0744"/>
    <w:rsid w:val="008A1FB9"/>
    <w:rsid w:val="008A57B4"/>
    <w:rsid w:val="008A59F5"/>
    <w:rsid w:val="008B114F"/>
    <w:rsid w:val="008B1666"/>
    <w:rsid w:val="008B5969"/>
    <w:rsid w:val="008B5F20"/>
    <w:rsid w:val="008C0608"/>
    <w:rsid w:val="008C374F"/>
    <w:rsid w:val="008C4FD4"/>
    <w:rsid w:val="008C5C90"/>
    <w:rsid w:val="008D01E5"/>
    <w:rsid w:val="008D24B8"/>
    <w:rsid w:val="008D2E24"/>
    <w:rsid w:val="008D3352"/>
    <w:rsid w:val="008D41B0"/>
    <w:rsid w:val="008D468D"/>
    <w:rsid w:val="008D7818"/>
    <w:rsid w:val="008E024B"/>
    <w:rsid w:val="008E14E6"/>
    <w:rsid w:val="008E1EE8"/>
    <w:rsid w:val="008E2CDC"/>
    <w:rsid w:val="008F2520"/>
    <w:rsid w:val="008F3D61"/>
    <w:rsid w:val="008F5428"/>
    <w:rsid w:val="008F5748"/>
    <w:rsid w:val="008F70DC"/>
    <w:rsid w:val="008F7803"/>
    <w:rsid w:val="008F7B76"/>
    <w:rsid w:val="00900E88"/>
    <w:rsid w:val="00902114"/>
    <w:rsid w:val="009029D3"/>
    <w:rsid w:val="0090436A"/>
    <w:rsid w:val="009134B1"/>
    <w:rsid w:val="009157D2"/>
    <w:rsid w:val="0092236E"/>
    <w:rsid w:val="0092543A"/>
    <w:rsid w:val="00933951"/>
    <w:rsid w:val="00937969"/>
    <w:rsid w:val="0094065C"/>
    <w:rsid w:val="00947537"/>
    <w:rsid w:val="00952826"/>
    <w:rsid w:val="00952D55"/>
    <w:rsid w:val="00955085"/>
    <w:rsid w:val="009600EE"/>
    <w:rsid w:val="009604ED"/>
    <w:rsid w:val="00960B85"/>
    <w:rsid w:val="00960FCC"/>
    <w:rsid w:val="00962BFB"/>
    <w:rsid w:val="00963BA8"/>
    <w:rsid w:val="00964E89"/>
    <w:rsid w:val="00967607"/>
    <w:rsid w:val="00970509"/>
    <w:rsid w:val="0097168B"/>
    <w:rsid w:val="00973953"/>
    <w:rsid w:val="009752EB"/>
    <w:rsid w:val="00975456"/>
    <w:rsid w:val="00980F14"/>
    <w:rsid w:val="00984B7B"/>
    <w:rsid w:val="00992F22"/>
    <w:rsid w:val="00993A60"/>
    <w:rsid w:val="00993FBD"/>
    <w:rsid w:val="00994E49"/>
    <w:rsid w:val="0099673B"/>
    <w:rsid w:val="009A0D99"/>
    <w:rsid w:val="009A0E62"/>
    <w:rsid w:val="009A14E1"/>
    <w:rsid w:val="009A2265"/>
    <w:rsid w:val="009A235C"/>
    <w:rsid w:val="009A3A21"/>
    <w:rsid w:val="009A4312"/>
    <w:rsid w:val="009A5CB1"/>
    <w:rsid w:val="009A720A"/>
    <w:rsid w:val="009B163D"/>
    <w:rsid w:val="009B6545"/>
    <w:rsid w:val="009C4524"/>
    <w:rsid w:val="009C4D6E"/>
    <w:rsid w:val="009D1F0E"/>
    <w:rsid w:val="009D5796"/>
    <w:rsid w:val="009D5981"/>
    <w:rsid w:val="009D74F9"/>
    <w:rsid w:val="009E0DA3"/>
    <w:rsid w:val="009F0C55"/>
    <w:rsid w:val="009F0E5C"/>
    <w:rsid w:val="009F141A"/>
    <w:rsid w:val="00A02051"/>
    <w:rsid w:val="00A0516D"/>
    <w:rsid w:val="00A06334"/>
    <w:rsid w:val="00A10CB3"/>
    <w:rsid w:val="00A201CF"/>
    <w:rsid w:val="00A22776"/>
    <w:rsid w:val="00A23A70"/>
    <w:rsid w:val="00A241B7"/>
    <w:rsid w:val="00A2663A"/>
    <w:rsid w:val="00A32869"/>
    <w:rsid w:val="00A331B3"/>
    <w:rsid w:val="00A379CF"/>
    <w:rsid w:val="00A4266C"/>
    <w:rsid w:val="00A441D6"/>
    <w:rsid w:val="00A446C8"/>
    <w:rsid w:val="00A50B14"/>
    <w:rsid w:val="00A52A64"/>
    <w:rsid w:val="00A53E87"/>
    <w:rsid w:val="00A540DC"/>
    <w:rsid w:val="00A63047"/>
    <w:rsid w:val="00A63AA3"/>
    <w:rsid w:val="00A66DFA"/>
    <w:rsid w:val="00A72BAC"/>
    <w:rsid w:val="00A74B30"/>
    <w:rsid w:val="00A75940"/>
    <w:rsid w:val="00A76F3E"/>
    <w:rsid w:val="00A7751E"/>
    <w:rsid w:val="00A801E7"/>
    <w:rsid w:val="00A80B7A"/>
    <w:rsid w:val="00A825D4"/>
    <w:rsid w:val="00A83E27"/>
    <w:rsid w:val="00A84E90"/>
    <w:rsid w:val="00A87134"/>
    <w:rsid w:val="00A90916"/>
    <w:rsid w:val="00A90B5B"/>
    <w:rsid w:val="00A9185D"/>
    <w:rsid w:val="00A94287"/>
    <w:rsid w:val="00A9587D"/>
    <w:rsid w:val="00A97903"/>
    <w:rsid w:val="00AA2242"/>
    <w:rsid w:val="00AA426B"/>
    <w:rsid w:val="00AA49EF"/>
    <w:rsid w:val="00AB0F64"/>
    <w:rsid w:val="00AB1EE8"/>
    <w:rsid w:val="00AB3E9F"/>
    <w:rsid w:val="00AB4C37"/>
    <w:rsid w:val="00AB6A96"/>
    <w:rsid w:val="00AB7E1F"/>
    <w:rsid w:val="00AC1D01"/>
    <w:rsid w:val="00AC38B8"/>
    <w:rsid w:val="00AC5163"/>
    <w:rsid w:val="00AC63A2"/>
    <w:rsid w:val="00AC7740"/>
    <w:rsid w:val="00AD1FEF"/>
    <w:rsid w:val="00AD3D5D"/>
    <w:rsid w:val="00AD4B01"/>
    <w:rsid w:val="00AD5697"/>
    <w:rsid w:val="00AD5C22"/>
    <w:rsid w:val="00AD7207"/>
    <w:rsid w:val="00AD7288"/>
    <w:rsid w:val="00AE036E"/>
    <w:rsid w:val="00AE0C1C"/>
    <w:rsid w:val="00AE11FE"/>
    <w:rsid w:val="00AE1FA7"/>
    <w:rsid w:val="00AE52DE"/>
    <w:rsid w:val="00AE59AA"/>
    <w:rsid w:val="00AE5A76"/>
    <w:rsid w:val="00AE7CD2"/>
    <w:rsid w:val="00AF321B"/>
    <w:rsid w:val="00AF7929"/>
    <w:rsid w:val="00B0152C"/>
    <w:rsid w:val="00B033DE"/>
    <w:rsid w:val="00B10030"/>
    <w:rsid w:val="00B107F0"/>
    <w:rsid w:val="00B13C30"/>
    <w:rsid w:val="00B202FB"/>
    <w:rsid w:val="00B21358"/>
    <w:rsid w:val="00B21361"/>
    <w:rsid w:val="00B22969"/>
    <w:rsid w:val="00B22D55"/>
    <w:rsid w:val="00B2482D"/>
    <w:rsid w:val="00B267A6"/>
    <w:rsid w:val="00B276C3"/>
    <w:rsid w:val="00B33C32"/>
    <w:rsid w:val="00B35290"/>
    <w:rsid w:val="00B419B2"/>
    <w:rsid w:val="00B41E92"/>
    <w:rsid w:val="00B41EB6"/>
    <w:rsid w:val="00B42AFD"/>
    <w:rsid w:val="00B45E1A"/>
    <w:rsid w:val="00B50DE0"/>
    <w:rsid w:val="00B5310C"/>
    <w:rsid w:val="00B54756"/>
    <w:rsid w:val="00B576FB"/>
    <w:rsid w:val="00B604F6"/>
    <w:rsid w:val="00B608E8"/>
    <w:rsid w:val="00B61661"/>
    <w:rsid w:val="00B61AC4"/>
    <w:rsid w:val="00B62DAA"/>
    <w:rsid w:val="00B63A30"/>
    <w:rsid w:val="00B65838"/>
    <w:rsid w:val="00B67223"/>
    <w:rsid w:val="00B7027B"/>
    <w:rsid w:val="00B70708"/>
    <w:rsid w:val="00B7097C"/>
    <w:rsid w:val="00B70B81"/>
    <w:rsid w:val="00B75DBF"/>
    <w:rsid w:val="00B77303"/>
    <w:rsid w:val="00B8597F"/>
    <w:rsid w:val="00B85DB1"/>
    <w:rsid w:val="00B86725"/>
    <w:rsid w:val="00B947FF"/>
    <w:rsid w:val="00BA1A45"/>
    <w:rsid w:val="00BA46D9"/>
    <w:rsid w:val="00BB0238"/>
    <w:rsid w:val="00BB5BBE"/>
    <w:rsid w:val="00BB61D2"/>
    <w:rsid w:val="00BC2067"/>
    <w:rsid w:val="00BC2165"/>
    <w:rsid w:val="00BC3729"/>
    <w:rsid w:val="00BD19F3"/>
    <w:rsid w:val="00BD4A9F"/>
    <w:rsid w:val="00BD5A6C"/>
    <w:rsid w:val="00BD7315"/>
    <w:rsid w:val="00BE089F"/>
    <w:rsid w:val="00BE15B5"/>
    <w:rsid w:val="00BE55F2"/>
    <w:rsid w:val="00BE7AF4"/>
    <w:rsid w:val="00BF2463"/>
    <w:rsid w:val="00BF3CF5"/>
    <w:rsid w:val="00BF4CEB"/>
    <w:rsid w:val="00BF54D7"/>
    <w:rsid w:val="00BF54FF"/>
    <w:rsid w:val="00BF639D"/>
    <w:rsid w:val="00BF6A12"/>
    <w:rsid w:val="00BF77A5"/>
    <w:rsid w:val="00BF7B3F"/>
    <w:rsid w:val="00C00AF5"/>
    <w:rsid w:val="00C00D15"/>
    <w:rsid w:val="00C02914"/>
    <w:rsid w:val="00C04E5E"/>
    <w:rsid w:val="00C0583D"/>
    <w:rsid w:val="00C05F95"/>
    <w:rsid w:val="00C061FF"/>
    <w:rsid w:val="00C06BAE"/>
    <w:rsid w:val="00C06E9E"/>
    <w:rsid w:val="00C07B9E"/>
    <w:rsid w:val="00C10AC8"/>
    <w:rsid w:val="00C11368"/>
    <w:rsid w:val="00C119AD"/>
    <w:rsid w:val="00C11F94"/>
    <w:rsid w:val="00C13C2B"/>
    <w:rsid w:val="00C140C5"/>
    <w:rsid w:val="00C16B42"/>
    <w:rsid w:val="00C17CE0"/>
    <w:rsid w:val="00C22DB1"/>
    <w:rsid w:val="00C24BBB"/>
    <w:rsid w:val="00C25547"/>
    <w:rsid w:val="00C26200"/>
    <w:rsid w:val="00C3057A"/>
    <w:rsid w:val="00C345B7"/>
    <w:rsid w:val="00C348DF"/>
    <w:rsid w:val="00C353E1"/>
    <w:rsid w:val="00C37B91"/>
    <w:rsid w:val="00C428B7"/>
    <w:rsid w:val="00C4417A"/>
    <w:rsid w:val="00C44675"/>
    <w:rsid w:val="00C4503B"/>
    <w:rsid w:val="00C4683C"/>
    <w:rsid w:val="00C50E2F"/>
    <w:rsid w:val="00C5125D"/>
    <w:rsid w:val="00C54FF6"/>
    <w:rsid w:val="00C5554F"/>
    <w:rsid w:val="00C56A69"/>
    <w:rsid w:val="00C60834"/>
    <w:rsid w:val="00C60CD6"/>
    <w:rsid w:val="00C65799"/>
    <w:rsid w:val="00C677A0"/>
    <w:rsid w:val="00C763DB"/>
    <w:rsid w:val="00C7653E"/>
    <w:rsid w:val="00C8145C"/>
    <w:rsid w:val="00C8394E"/>
    <w:rsid w:val="00C83AC8"/>
    <w:rsid w:val="00C853DF"/>
    <w:rsid w:val="00C90E33"/>
    <w:rsid w:val="00C9316F"/>
    <w:rsid w:val="00C93526"/>
    <w:rsid w:val="00C948F9"/>
    <w:rsid w:val="00C952C1"/>
    <w:rsid w:val="00C95E60"/>
    <w:rsid w:val="00C9613F"/>
    <w:rsid w:val="00CA2B15"/>
    <w:rsid w:val="00CA3B49"/>
    <w:rsid w:val="00CA5B61"/>
    <w:rsid w:val="00CB0D9D"/>
    <w:rsid w:val="00CB145C"/>
    <w:rsid w:val="00CB18BB"/>
    <w:rsid w:val="00CB223B"/>
    <w:rsid w:val="00CB53DD"/>
    <w:rsid w:val="00CB56A1"/>
    <w:rsid w:val="00CB7C2C"/>
    <w:rsid w:val="00CD01E5"/>
    <w:rsid w:val="00CD4747"/>
    <w:rsid w:val="00CD4C2C"/>
    <w:rsid w:val="00CE11E7"/>
    <w:rsid w:val="00CE133D"/>
    <w:rsid w:val="00CE13F8"/>
    <w:rsid w:val="00CE3549"/>
    <w:rsid w:val="00CF30EA"/>
    <w:rsid w:val="00CF43EF"/>
    <w:rsid w:val="00CF5375"/>
    <w:rsid w:val="00D01972"/>
    <w:rsid w:val="00D01C2A"/>
    <w:rsid w:val="00D03BC8"/>
    <w:rsid w:val="00D03C75"/>
    <w:rsid w:val="00D052A6"/>
    <w:rsid w:val="00D068E3"/>
    <w:rsid w:val="00D06D28"/>
    <w:rsid w:val="00D078D1"/>
    <w:rsid w:val="00D07B79"/>
    <w:rsid w:val="00D124F5"/>
    <w:rsid w:val="00D15D5E"/>
    <w:rsid w:val="00D16472"/>
    <w:rsid w:val="00D165E7"/>
    <w:rsid w:val="00D22384"/>
    <w:rsid w:val="00D22DCF"/>
    <w:rsid w:val="00D22E50"/>
    <w:rsid w:val="00D234F3"/>
    <w:rsid w:val="00D253FB"/>
    <w:rsid w:val="00D30166"/>
    <w:rsid w:val="00D3128E"/>
    <w:rsid w:val="00D31500"/>
    <w:rsid w:val="00D34DA1"/>
    <w:rsid w:val="00D378E9"/>
    <w:rsid w:val="00D42D12"/>
    <w:rsid w:val="00D44A6B"/>
    <w:rsid w:val="00D527FE"/>
    <w:rsid w:val="00D55318"/>
    <w:rsid w:val="00D557DF"/>
    <w:rsid w:val="00D55BA9"/>
    <w:rsid w:val="00D574F0"/>
    <w:rsid w:val="00D60AB5"/>
    <w:rsid w:val="00D61E40"/>
    <w:rsid w:val="00D63434"/>
    <w:rsid w:val="00D643CB"/>
    <w:rsid w:val="00D64881"/>
    <w:rsid w:val="00D648DF"/>
    <w:rsid w:val="00D66992"/>
    <w:rsid w:val="00D701FF"/>
    <w:rsid w:val="00D71AD6"/>
    <w:rsid w:val="00D728EC"/>
    <w:rsid w:val="00D74B0B"/>
    <w:rsid w:val="00D76E6C"/>
    <w:rsid w:val="00D77EE5"/>
    <w:rsid w:val="00D8124A"/>
    <w:rsid w:val="00D81767"/>
    <w:rsid w:val="00D85251"/>
    <w:rsid w:val="00D87460"/>
    <w:rsid w:val="00D92696"/>
    <w:rsid w:val="00D93977"/>
    <w:rsid w:val="00D95D61"/>
    <w:rsid w:val="00DA31B3"/>
    <w:rsid w:val="00DA42B1"/>
    <w:rsid w:val="00DA74B7"/>
    <w:rsid w:val="00DA7BD6"/>
    <w:rsid w:val="00DB5239"/>
    <w:rsid w:val="00DB7718"/>
    <w:rsid w:val="00DC07E4"/>
    <w:rsid w:val="00DC2C19"/>
    <w:rsid w:val="00DC441B"/>
    <w:rsid w:val="00DD112D"/>
    <w:rsid w:val="00DD29A3"/>
    <w:rsid w:val="00DD2F31"/>
    <w:rsid w:val="00DD7526"/>
    <w:rsid w:val="00DE07B1"/>
    <w:rsid w:val="00DE099E"/>
    <w:rsid w:val="00DE7EC7"/>
    <w:rsid w:val="00DF13BD"/>
    <w:rsid w:val="00DF37E6"/>
    <w:rsid w:val="00DF3D97"/>
    <w:rsid w:val="00DF4ED3"/>
    <w:rsid w:val="00E01B7E"/>
    <w:rsid w:val="00E03F9C"/>
    <w:rsid w:val="00E05E5E"/>
    <w:rsid w:val="00E06058"/>
    <w:rsid w:val="00E0629C"/>
    <w:rsid w:val="00E0747B"/>
    <w:rsid w:val="00E07F76"/>
    <w:rsid w:val="00E108FA"/>
    <w:rsid w:val="00E1097A"/>
    <w:rsid w:val="00E15BD7"/>
    <w:rsid w:val="00E177ED"/>
    <w:rsid w:val="00E20CDB"/>
    <w:rsid w:val="00E20D3C"/>
    <w:rsid w:val="00E36314"/>
    <w:rsid w:val="00E418CB"/>
    <w:rsid w:val="00E4357E"/>
    <w:rsid w:val="00E43C2D"/>
    <w:rsid w:val="00E469EB"/>
    <w:rsid w:val="00E477FE"/>
    <w:rsid w:val="00E55BB9"/>
    <w:rsid w:val="00E56B5D"/>
    <w:rsid w:val="00E577AB"/>
    <w:rsid w:val="00E60074"/>
    <w:rsid w:val="00E614EA"/>
    <w:rsid w:val="00E62404"/>
    <w:rsid w:val="00E652CA"/>
    <w:rsid w:val="00E6550F"/>
    <w:rsid w:val="00E709A3"/>
    <w:rsid w:val="00E75D66"/>
    <w:rsid w:val="00E81CE3"/>
    <w:rsid w:val="00E81D5C"/>
    <w:rsid w:val="00E8205F"/>
    <w:rsid w:val="00E83689"/>
    <w:rsid w:val="00E909D8"/>
    <w:rsid w:val="00E9186B"/>
    <w:rsid w:val="00E947D5"/>
    <w:rsid w:val="00EA1321"/>
    <w:rsid w:val="00EA1358"/>
    <w:rsid w:val="00EB0002"/>
    <w:rsid w:val="00EB22AE"/>
    <w:rsid w:val="00EB78ED"/>
    <w:rsid w:val="00EC4EC3"/>
    <w:rsid w:val="00EC6CBE"/>
    <w:rsid w:val="00ED011F"/>
    <w:rsid w:val="00ED1FEE"/>
    <w:rsid w:val="00ED2366"/>
    <w:rsid w:val="00ED2B02"/>
    <w:rsid w:val="00ED3562"/>
    <w:rsid w:val="00ED3D21"/>
    <w:rsid w:val="00ED5211"/>
    <w:rsid w:val="00ED5525"/>
    <w:rsid w:val="00ED746B"/>
    <w:rsid w:val="00ED77DB"/>
    <w:rsid w:val="00EE724A"/>
    <w:rsid w:val="00EE7315"/>
    <w:rsid w:val="00EF0B61"/>
    <w:rsid w:val="00EF1E09"/>
    <w:rsid w:val="00EF37EB"/>
    <w:rsid w:val="00EF4A7C"/>
    <w:rsid w:val="00EF5B6B"/>
    <w:rsid w:val="00F044EC"/>
    <w:rsid w:val="00F053B1"/>
    <w:rsid w:val="00F054DF"/>
    <w:rsid w:val="00F0691B"/>
    <w:rsid w:val="00F073FF"/>
    <w:rsid w:val="00F11666"/>
    <w:rsid w:val="00F124B5"/>
    <w:rsid w:val="00F132AE"/>
    <w:rsid w:val="00F13F80"/>
    <w:rsid w:val="00F15F95"/>
    <w:rsid w:val="00F16153"/>
    <w:rsid w:val="00F31E96"/>
    <w:rsid w:val="00F31FF7"/>
    <w:rsid w:val="00F327B2"/>
    <w:rsid w:val="00F348D0"/>
    <w:rsid w:val="00F51323"/>
    <w:rsid w:val="00F52653"/>
    <w:rsid w:val="00F545F7"/>
    <w:rsid w:val="00F56FEF"/>
    <w:rsid w:val="00F57F4C"/>
    <w:rsid w:val="00F60CB5"/>
    <w:rsid w:val="00F70674"/>
    <w:rsid w:val="00F83E27"/>
    <w:rsid w:val="00F8495A"/>
    <w:rsid w:val="00F91FFE"/>
    <w:rsid w:val="00F93E54"/>
    <w:rsid w:val="00F94017"/>
    <w:rsid w:val="00F94423"/>
    <w:rsid w:val="00F95687"/>
    <w:rsid w:val="00F95AE7"/>
    <w:rsid w:val="00FA162A"/>
    <w:rsid w:val="00FA2478"/>
    <w:rsid w:val="00FA7BC9"/>
    <w:rsid w:val="00FC37CC"/>
    <w:rsid w:val="00FC4CA3"/>
    <w:rsid w:val="00FD06A6"/>
    <w:rsid w:val="00FD27A5"/>
    <w:rsid w:val="00FD31B7"/>
    <w:rsid w:val="00FD57B3"/>
    <w:rsid w:val="00FD675E"/>
    <w:rsid w:val="00FE072B"/>
    <w:rsid w:val="00FE200C"/>
    <w:rsid w:val="00FE4220"/>
    <w:rsid w:val="00FF17CF"/>
    <w:rsid w:val="00FF2D8A"/>
    <w:rsid w:val="00FF5641"/>
    <w:rsid w:val="00FF7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9C1FF"/>
  <w15:docId w15:val="{5AA45D40-F0C1-4B61-B08A-8652C1C39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661"/>
    <w:rPr>
      <w:lang w:val="en-US"/>
    </w:rPr>
  </w:style>
  <w:style w:type="paragraph" w:styleId="Heading4">
    <w:name w:val="heading 4"/>
    <w:basedOn w:val="Normal"/>
    <w:next w:val="Normal"/>
    <w:link w:val="Heading4Char"/>
    <w:qFormat/>
    <w:rsid w:val="008730EC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8730EC"/>
    <w:rPr>
      <w:rFonts w:ascii="Times New Roman" w:eastAsia="Times New Roman" w:hAnsi="Times New Roman" w:cs="Times New Roman"/>
      <w:b/>
      <w:bCs/>
      <w:sz w:val="24"/>
      <w:szCs w:val="24"/>
      <w:u w:val="single"/>
      <w:lang w:val="en-US"/>
    </w:rPr>
  </w:style>
  <w:style w:type="paragraph" w:styleId="Title">
    <w:name w:val="Title"/>
    <w:basedOn w:val="Normal"/>
    <w:link w:val="TitleChar"/>
    <w:qFormat/>
    <w:rsid w:val="008730EC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8730E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0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0E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D77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2D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2D12"/>
  </w:style>
  <w:style w:type="paragraph" w:styleId="Footer">
    <w:name w:val="footer"/>
    <w:basedOn w:val="Normal"/>
    <w:link w:val="FooterChar"/>
    <w:uiPriority w:val="99"/>
    <w:unhideWhenUsed/>
    <w:rsid w:val="00D42D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D12"/>
  </w:style>
  <w:style w:type="character" w:styleId="Hyperlink">
    <w:name w:val="Hyperlink"/>
    <w:basedOn w:val="DefaultParagraphFont"/>
    <w:uiPriority w:val="99"/>
    <w:unhideWhenUsed/>
    <w:rsid w:val="0072068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06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7D3C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D4C2C"/>
    <w:rPr>
      <w:color w:val="666666"/>
    </w:rPr>
  </w:style>
  <w:style w:type="table" w:styleId="TableGridLight">
    <w:name w:val="Grid Table Light"/>
    <w:basedOn w:val="TableNormal"/>
    <w:uiPriority w:val="40"/>
    <w:rsid w:val="00C853D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53D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53D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53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853D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853D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C853D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853DF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853DF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7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29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1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23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8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1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7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3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0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18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3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3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17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chaelrzg/CS4732-Project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0568D0-ED75-441D-B776-49BC02373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950</Words>
  <Characters>5420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MUT</dc:creator>
  <cp:lastModifiedBy>Michael Rizig</cp:lastModifiedBy>
  <cp:revision>102</cp:revision>
  <cp:lastPrinted>2024-06-16T20:51:00Z</cp:lastPrinted>
  <dcterms:created xsi:type="dcterms:W3CDTF">2024-07-13T19:32:00Z</dcterms:created>
  <dcterms:modified xsi:type="dcterms:W3CDTF">2024-07-13T22:35:00Z</dcterms:modified>
</cp:coreProperties>
</file>